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5A9AE" w14:textId="53336344" w:rsidR="00BC3AA2" w:rsidRPr="00CE5DA0" w:rsidRDefault="009B35D5">
      <w:pPr>
        <w:pStyle w:val="Titl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2709"/>
        <w:gridCol w:w="1811"/>
        <w:gridCol w:w="2520"/>
        <w:gridCol w:w="1960"/>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744CC6"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744CC6"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993410"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6A149D0" w:rsidR="00993410" w:rsidRDefault="00993410" w:rsidP="00175A20">
            <w:pPr>
              <w:pStyle w:val="TableBodyText"/>
            </w:pPr>
            <w:r>
              <w:t>07/14/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le"/>
      </w:pPr>
      <w:r>
        <w:lastRenderedPageBreak/>
        <w:t>Contents</w:t>
      </w:r>
    </w:p>
    <w:p w14:paraId="44425602" w14:textId="27EACAF5" w:rsidR="00A70176" w:rsidRDefault="00BC3AA2">
      <w:pPr>
        <w:pStyle w:val="TOC1"/>
        <w:rPr>
          <w:rFonts w:asciiTheme="minorHAnsi" w:eastAsiaTheme="minorEastAsia" w:hAnsiTheme="minorHAnsi" w:cstheme="minorBidi"/>
          <w:b w:val="0"/>
          <w:bCs w:val="0"/>
          <w:noProof/>
          <w:sz w:val="22"/>
          <w:szCs w:val="22"/>
          <w:lang w:val="en-CA" w:eastAsia="en-CA"/>
        </w:rPr>
      </w:pPr>
      <w:r>
        <w:fldChar w:fldCharType="begin"/>
      </w:r>
      <w:r w:rsidR="00FC1B53">
        <w:instrText xml:space="preserve"> TOC \o "1-9" \h \z \u </w:instrText>
      </w:r>
      <w:r>
        <w:fldChar w:fldCharType="separate"/>
      </w:r>
      <w:hyperlink w:anchor="_Toc528929447" w:history="1">
        <w:r w:rsidR="00A70176" w:rsidRPr="002E7588">
          <w:rPr>
            <w:rStyle w:val="Hyperlink"/>
            <w:noProof/>
          </w:rPr>
          <w:t>1</w:t>
        </w:r>
        <w:r w:rsidR="00A70176">
          <w:rPr>
            <w:rFonts w:asciiTheme="minorHAnsi" w:eastAsiaTheme="minorEastAsia" w:hAnsiTheme="minorHAnsi" w:cstheme="minorBidi"/>
            <w:b w:val="0"/>
            <w:bCs w:val="0"/>
            <w:noProof/>
            <w:sz w:val="22"/>
            <w:szCs w:val="22"/>
            <w:lang w:val="en-CA" w:eastAsia="en-CA"/>
          </w:rPr>
          <w:tab/>
        </w:r>
        <w:r w:rsidR="00A70176" w:rsidRPr="002E7588">
          <w:rPr>
            <w:rStyle w:val="Hyperlink"/>
            <w:noProof/>
          </w:rPr>
          <w:t>Introduction</w:t>
        </w:r>
        <w:r w:rsidR="00A70176">
          <w:rPr>
            <w:noProof/>
            <w:webHidden/>
          </w:rPr>
          <w:tab/>
        </w:r>
        <w:r w:rsidR="00A70176">
          <w:rPr>
            <w:noProof/>
            <w:webHidden/>
          </w:rPr>
          <w:fldChar w:fldCharType="begin"/>
        </w:r>
        <w:r w:rsidR="00A70176">
          <w:rPr>
            <w:noProof/>
            <w:webHidden/>
          </w:rPr>
          <w:instrText xml:space="preserve"> PAGEREF _Toc528929447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3FEA66E4" w14:textId="4220F373" w:rsidR="00A70176" w:rsidRDefault="00884AC1">
      <w:pPr>
        <w:pStyle w:val="TOC2"/>
        <w:rPr>
          <w:rFonts w:asciiTheme="minorHAnsi" w:eastAsiaTheme="minorEastAsia" w:hAnsiTheme="minorHAnsi" w:cstheme="minorBidi"/>
          <w:noProof/>
          <w:sz w:val="22"/>
          <w:szCs w:val="22"/>
          <w:lang w:val="en-CA" w:eastAsia="en-CA"/>
        </w:rPr>
      </w:pPr>
      <w:hyperlink w:anchor="_Toc528929448" w:history="1">
        <w:r w:rsidR="00A70176" w:rsidRPr="002E7588">
          <w:rPr>
            <w:rStyle w:val="Hyperlink"/>
            <w:noProof/>
          </w:rPr>
          <w:t>1.1</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Glossary</w:t>
        </w:r>
        <w:r w:rsidR="00A70176">
          <w:rPr>
            <w:noProof/>
            <w:webHidden/>
          </w:rPr>
          <w:tab/>
        </w:r>
        <w:r w:rsidR="00A70176">
          <w:rPr>
            <w:noProof/>
            <w:webHidden/>
          </w:rPr>
          <w:fldChar w:fldCharType="begin"/>
        </w:r>
        <w:r w:rsidR="00A70176">
          <w:rPr>
            <w:noProof/>
            <w:webHidden/>
          </w:rPr>
          <w:instrText xml:space="preserve"> PAGEREF _Toc528929448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1E79FC57" w14:textId="770BC6D4" w:rsidR="00A70176" w:rsidRDefault="00884AC1">
      <w:pPr>
        <w:pStyle w:val="TOC2"/>
        <w:rPr>
          <w:rFonts w:asciiTheme="minorHAnsi" w:eastAsiaTheme="minorEastAsia" w:hAnsiTheme="minorHAnsi" w:cstheme="minorBidi"/>
          <w:noProof/>
          <w:sz w:val="22"/>
          <w:szCs w:val="22"/>
          <w:lang w:val="en-CA" w:eastAsia="en-CA"/>
        </w:rPr>
      </w:pPr>
      <w:hyperlink w:anchor="_Toc528929449" w:history="1">
        <w:r w:rsidR="00A70176" w:rsidRPr="002E7588">
          <w:rPr>
            <w:rStyle w:val="Hyperlink"/>
            <w:noProof/>
          </w:rPr>
          <w:t>1.2</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References</w:t>
        </w:r>
        <w:r w:rsidR="00A70176">
          <w:rPr>
            <w:noProof/>
            <w:webHidden/>
          </w:rPr>
          <w:tab/>
        </w:r>
        <w:r w:rsidR="00A70176">
          <w:rPr>
            <w:noProof/>
            <w:webHidden/>
          </w:rPr>
          <w:fldChar w:fldCharType="begin"/>
        </w:r>
        <w:r w:rsidR="00A70176">
          <w:rPr>
            <w:noProof/>
            <w:webHidden/>
          </w:rPr>
          <w:instrText xml:space="preserve"> PAGEREF _Toc528929449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48D26255" w14:textId="7F124A68" w:rsidR="00A70176" w:rsidRDefault="00884AC1">
      <w:pPr>
        <w:pStyle w:val="TOC3"/>
        <w:rPr>
          <w:rFonts w:asciiTheme="minorHAnsi" w:eastAsiaTheme="minorEastAsia" w:hAnsiTheme="minorHAnsi" w:cstheme="minorBidi"/>
          <w:noProof/>
          <w:sz w:val="22"/>
          <w:szCs w:val="22"/>
          <w:lang w:val="en-CA" w:eastAsia="en-CA"/>
        </w:rPr>
      </w:pPr>
      <w:hyperlink w:anchor="_Toc528929450" w:history="1">
        <w:r w:rsidR="00A70176" w:rsidRPr="002E7588">
          <w:rPr>
            <w:rStyle w:val="Hyperlink"/>
            <w:noProof/>
          </w:rPr>
          <w:t>1.2.1</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Normative References</w:t>
        </w:r>
        <w:r w:rsidR="00A70176">
          <w:rPr>
            <w:noProof/>
            <w:webHidden/>
          </w:rPr>
          <w:tab/>
        </w:r>
        <w:r w:rsidR="00A70176">
          <w:rPr>
            <w:noProof/>
            <w:webHidden/>
          </w:rPr>
          <w:fldChar w:fldCharType="begin"/>
        </w:r>
        <w:r w:rsidR="00A70176">
          <w:rPr>
            <w:noProof/>
            <w:webHidden/>
          </w:rPr>
          <w:instrText xml:space="preserve"> PAGEREF _Toc528929450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4A1330B8" w14:textId="2CED84AD" w:rsidR="00A70176" w:rsidRDefault="00884AC1">
      <w:pPr>
        <w:pStyle w:val="TOC2"/>
        <w:rPr>
          <w:rFonts w:asciiTheme="minorHAnsi" w:eastAsiaTheme="minorEastAsia" w:hAnsiTheme="minorHAnsi" w:cstheme="minorBidi"/>
          <w:noProof/>
          <w:sz w:val="22"/>
          <w:szCs w:val="22"/>
          <w:lang w:val="en-CA" w:eastAsia="en-CA"/>
        </w:rPr>
      </w:pPr>
      <w:hyperlink w:anchor="_Toc528929451" w:history="1">
        <w:r w:rsidR="00A70176" w:rsidRPr="002E7588">
          <w:rPr>
            <w:rStyle w:val="Hyperlink"/>
            <w:noProof/>
          </w:rPr>
          <w:t>1.3</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Overview</w:t>
        </w:r>
        <w:r w:rsidR="00A70176">
          <w:rPr>
            <w:noProof/>
            <w:webHidden/>
          </w:rPr>
          <w:tab/>
        </w:r>
        <w:r w:rsidR="00A70176">
          <w:rPr>
            <w:noProof/>
            <w:webHidden/>
          </w:rPr>
          <w:fldChar w:fldCharType="begin"/>
        </w:r>
        <w:r w:rsidR="00A70176">
          <w:rPr>
            <w:noProof/>
            <w:webHidden/>
          </w:rPr>
          <w:instrText xml:space="preserve"> PAGEREF _Toc528929451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5D40D484" w14:textId="5213F757" w:rsidR="00A70176" w:rsidRDefault="00884AC1">
      <w:pPr>
        <w:pStyle w:val="TOC2"/>
        <w:rPr>
          <w:rFonts w:asciiTheme="minorHAnsi" w:eastAsiaTheme="minorEastAsia" w:hAnsiTheme="minorHAnsi" w:cstheme="minorBidi"/>
          <w:noProof/>
          <w:sz w:val="22"/>
          <w:szCs w:val="22"/>
          <w:lang w:val="en-CA" w:eastAsia="en-CA"/>
        </w:rPr>
      </w:pPr>
      <w:hyperlink w:anchor="_Toc528929452" w:history="1">
        <w:r w:rsidR="00A70176" w:rsidRPr="002E7588">
          <w:rPr>
            <w:rStyle w:val="Hyperlink"/>
            <w:noProof/>
          </w:rPr>
          <w:t>1.4</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Prerequisites/Preconditions</w:t>
        </w:r>
        <w:r w:rsidR="00A70176">
          <w:rPr>
            <w:noProof/>
            <w:webHidden/>
          </w:rPr>
          <w:tab/>
        </w:r>
        <w:r w:rsidR="00A70176">
          <w:rPr>
            <w:noProof/>
            <w:webHidden/>
          </w:rPr>
          <w:fldChar w:fldCharType="begin"/>
        </w:r>
        <w:r w:rsidR="00A70176">
          <w:rPr>
            <w:noProof/>
            <w:webHidden/>
          </w:rPr>
          <w:instrText xml:space="preserve"> PAGEREF _Toc528929452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1B25A558" w14:textId="43000FEE" w:rsidR="00A70176" w:rsidRDefault="00884AC1">
      <w:pPr>
        <w:pStyle w:val="TOC2"/>
        <w:rPr>
          <w:rFonts w:asciiTheme="minorHAnsi" w:eastAsiaTheme="minorEastAsia" w:hAnsiTheme="minorHAnsi" w:cstheme="minorBidi"/>
          <w:noProof/>
          <w:sz w:val="22"/>
          <w:szCs w:val="22"/>
          <w:lang w:val="en-CA" w:eastAsia="en-CA"/>
        </w:rPr>
      </w:pPr>
      <w:hyperlink w:anchor="_Toc528929453" w:history="1">
        <w:r w:rsidR="00A70176" w:rsidRPr="002E7588">
          <w:rPr>
            <w:rStyle w:val="Hyperlink"/>
            <w:noProof/>
          </w:rPr>
          <w:t>1.5</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Applicability Statement</w:t>
        </w:r>
        <w:r w:rsidR="00A70176">
          <w:rPr>
            <w:noProof/>
            <w:webHidden/>
          </w:rPr>
          <w:tab/>
        </w:r>
        <w:r w:rsidR="00A70176">
          <w:rPr>
            <w:noProof/>
            <w:webHidden/>
          </w:rPr>
          <w:fldChar w:fldCharType="begin"/>
        </w:r>
        <w:r w:rsidR="00A70176">
          <w:rPr>
            <w:noProof/>
            <w:webHidden/>
          </w:rPr>
          <w:instrText xml:space="preserve"> PAGEREF _Toc528929453 \h </w:instrText>
        </w:r>
        <w:r w:rsidR="00A70176">
          <w:rPr>
            <w:noProof/>
            <w:webHidden/>
          </w:rPr>
        </w:r>
        <w:r w:rsidR="00A70176">
          <w:rPr>
            <w:noProof/>
            <w:webHidden/>
          </w:rPr>
          <w:fldChar w:fldCharType="separate"/>
        </w:r>
        <w:r w:rsidR="006F4228">
          <w:rPr>
            <w:noProof/>
            <w:webHidden/>
          </w:rPr>
          <w:t>3</w:t>
        </w:r>
        <w:r w:rsidR="00A70176">
          <w:rPr>
            <w:noProof/>
            <w:webHidden/>
          </w:rPr>
          <w:fldChar w:fldCharType="end"/>
        </w:r>
      </w:hyperlink>
    </w:p>
    <w:p w14:paraId="0E44EF32" w14:textId="08747F5F" w:rsidR="00A70176" w:rsidRDefault="00884AC1">
      <w:pPr>
        <w:pStyle w:val="TOC1"/>
        <w:rPr>
          <w:rFonts w:asciiTheme="minorHAnsi" w:eastAsiaTheme="minorEastAsia" w:hAnsiTheme="minorHAnsi" w:cstheme="minorBidi"/>
          <w:b w:val="0"/>
          <w:bCs w:val="0"/>
          <w:noProof/>
          <w:sz w:val="22"/>
          <w:szCs w:val="22"/>
          <w:lang w:val="en-CA" w:eastAsia="en-CA"/>
        </w:rPr>
      </w:pPr>
      <w:hyperlink w:anchor="_Toc528929454" w:history="1">
        <w:r w:rsidR="00A70176" w:rsidRPr="002E7588">
          <w:rPr>
            <w:rStyle w:val="Hyperlink"/>
            <w:noProof/>
          </w:rPr>
          <w:t>2</w:t>
        </w:r>
        <w:r w:rsidR="00A70176">
          <w:rPr>
            <w:rFonts w:asciiTheme="minorHAnsi" w:eastAsiaTheme="minorEastAsia" w:hAnsiTheme="minorHAnsi" w:cstheme="minorBidi"/>
            <w:b w:val="0"/>
            <w:bCs w:val="0"/>
            <w:noProof/>
            <w:sz w:val="22"/>
            <w:szCs w:val="22"/>
            <w:lang w:val="en-CA" w:eastAsia="en-CA"/>
          </w:rPr>
          <w:tab/>
        </w:r>
        <w:r w:rsidR="00A70176" w:rsidRPr="002E7588">
          <w:rPr>
            <w:rStyle w:val="Hyperlink"/>
            <w:noProof/>
          </w:rPr>
          <w:t>Messages</w:t>
        </w:r>
        <w:r w:rsidR="00A70176">
          <w:rPr>
            <w:noProof/>
            <w:webHidden/>
          </w:rPr>
          <w:tab/>
        </w:r>
        <w:r w:rsidR="00A70176">
          <w:rPr>
            <w:noProof/>
            <w:webHidden/>
          </w:rPr>
          <w:fldChar w:fldCharType="begin"/>
        </w:r>
        <w:r w:rsidR="00A70176">
          <w:rPr>
            <w:noProof/>
            <w:webHidden/>
          </w:rPr>
          <w:instrText xml:space="preserve"> PAGEREF _Toc528929454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05991CEC" w14:textId="57B65C58" w:rsidR="00A70176" w:rsidRDefault="00884AC1">
      <w:pPr>
        <w:pStyle w:val="TOC2"/>
        <w:rPr>
          <w:rFonts w:asciiTheme="minorHAnsi" w:eastAsiaTheme="minorEastAsia" w:hAnsiTheme="minorHAnsi" w:cstheme="minorBidi"/>
          <w:noProof/>
          <w:sz w:val="22"/>
          <w:szCs w:val="22"/>
          <w:lang w:val="en-CA" w:eastAsia="en-CA"/>
        </w:rPr>
      </w:pPr>
      <w:hyperlink w:anchor="_Toc528929455" w:history="1">
        <w:r w:rsidR="00A70176" w:rsidRPr="002E7588">
          <w:rPr>
            <w:rStyle w:val="Hyperlink"/>
            <w:noProof/>
          </w:rPr>
          <w:t>2.1</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Transport</w:t>
        </w:r>
        <w:r w:rsidR="00A70176">
          <w:rPr>
            <w:noProof/>
            <w:webHidden/>
          </w:rPr>
          <w:tab/>
        </w:r>
        <w:r w:rsidR="00A70176">
          <w:rPr>
            <w:noProof/>
            <w:webHidden/>
          </w:rPr>
          <w:fldChar w:fldCharType="begin"/>
        </w:r>
        <w:r w:rsidR="00A70176">
          <w:rPr>
            <w:noProof/>
            <w:webHidden/>
          </w:rPr>
          <w:instrText xml:space="preserve"> PAGEREF _Toc528929455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5DF72F59" w14:textId="747BDE98" w:rsidR="00A70176" w:rsidRDefault="00884AC1">
      <w:pPr>
        <w:pStyle w:val="TOC2"/>
        <w:rPr>
          <w:rFonts w:asciiTheme="minorHAnsi" w:eastAsiaTheme="minorEastAsia" w:hAnsiTheme="minorHAnsi" w:cstheme="minorBidi"/>
          <w:noProof/>
          <w:sz w:val="22"/>
          <w:szCs w:val="22"/>
          <w:lang w:val="en-CA" w:eastAsia="en-CA"/>
        </w:rPr>
      </w:pPr>
      <w:hyperlink w:anchor="_Toc528929456" w:history="1">
        <w:r w:rsidR="00A70176" w:rsidRPr="002E7588">
          <w:rPr>
            <w:rStyle w:val="Hyperlink"/>
            <w:noProof/>
          </w:rPr>
          <w:t>2.2</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Message Syntax</w:t>
        </w:r>
        <w:r w:rsidR="00A70176">
          <w:rPr>
            <w:noProof/>
            <w:webHidden/>
          </w:rPr>
          <w:tab/>
        </w:r>
        <w:r w:rsidR="00A70176">
          <w:rPr>
            <w:noProof/>
            <w:webHidden/>
          </w:rPr>
          <w:fldChar w:fldCharType="begin"/>
        </w:r>
        <w:r w:rsidR="00A70176">
          <w:rPr>
            <w:noProof/>
            <w:webHidden/>
          </w:rPr>
          <w:instrText xml:space="preserve"> PAGEREF _Toc528929456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6EE04A36" w14:textId="4E5AF62C" w:rsidR="00A70176" w:rsidRDefault="00884AC1">
      <w:pPr>
        <w:pStyle w:val="TOC3"/>
        <w:rPr>
          <w:rFonts w:asciiTheme="minorHAnsi" w:eastAsiaTheme="minorEastAsia" w:hAnsiTheme="minorHAnsi" w:cstheme="minorBidi"/>
          <w:noProof/>
          <w:sz w:val="22"/>
          <w:szCs w:val="22"/>
          <w:lang w:val="en-CA" w:eastAsia="en-CA"/>
        </w:rPr>
      </w:pPr>
      <w:hyperlink w:anchor="_Toc528929457" w:history="1">
        <w:r w:rsidR="00A70176" w:rsidRPr="002E7588">
          <w:rPr>
            <w:rStyle w:val="Hyperlink"/>
            <w:noProof/>
          </w:rPr>
          <w:t>2.2.1</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Protocol Messages</w:t>
        </w:r>
        <w:r w:rsidR="00A70176">
          <w:rPr>
            <w:noProof/>
            <w:webHidden/>
          </w:rPr>
          <w:tab/>
        </w:r>
        <w:r w:rsidR="00A70176">
          <w:rPr>
            <w:noProof/>
            <w:webHidden/>
          </w:rPr>
          <w:fldChar w:fldCharType="begin"/>
        </w:r>
        <w:r w:rsidR="00A70176">
          <w:rPr>
            <w:noProof/>
            <w:webHidden/>
          </w:rPr>
          <w:instrText xml:space="preserve"> PAGEREF _Toc528929457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2D8BF480" w14:textId="0E6CDC67" w:rsidR="00A70176" w:rsidRDefault="00884AC1">
      <w:pPr>
        <w:pStyle w:val="TOC4"/>
        <w:rPr>
          <w:rFonts w:asciiTheme="minorHAnsi" w:eastAsiaTheme="minorEastAsia" w:hAnsiTheme="minorHAnsi" w:cstheme="minorBidi"/>
          <w:noProof/>
          <w:sz w:val="22"/>
          <w:szCs w:val="22"/>
          <w:lang w:val="en-CA" w:eastAsia="en-CA"/>
        </w:rPr>
      </w:pPr>
      <w:hyperlink w:anchor="_Toc528929458" w:history="1">
        <w:r w:rsidR="00A70176" w:rsidRPr="002E7588">
          <w:rPr>
            <w:rStyle w:val="Hyperlink"/>
            <w:noProof/>
          </w:rPr>
          <w:t>2.2.1.1</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JET_PACKET</w:t>
        </w:r>
        <w:r w:rsidR="00A70176">
          <w:rPr>
            <w:noProof/>
            <w:webHidden/>
          </w:rPr>
          <w:tab/>
        </w:r>
        <w:r w:rsidR="00A70176">
          <w:rPr>
            <w:noProof/>
            <w:webHidden/>
          </w:rPr>
          <w:fldChar w:fldCharType="begin"/>
        </w:r>
        <w:r w:rsidR="00A70176">
          <w:rPr>
            <w:noProof/>
            <w:webHidden/>
          </w:rPr>
          <w:instrText xml:space="preserve"> PAGEREF _Toc528929458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6D2FA824" w14:textId="755B6FC0" w:rsidR="00A70176" w:rsidRDefault="00884AC1">
      <w:pPr>
        <w:pStyle w:val="TOC3"/>
        <w:rPr>
          <w:rFonts w:asciiTheme="minorHAnsi" w:eastAsiaTheme="minorEastAsia" w:hAnsiTheme="minorHAnsi" w:cstheme="minorBidi"/>
          <w:noProof/>
          <w:sz w:val="22"/>
          <w:szCs w:val="22"/>
          <w:lang w:val="en-CA" w:eastAsia="en-CA"/>
        </w:rPr>
      </w:pPr>
      <w:hyperlink w:anchor="_Toc528929459" w:history="1">
        <w:r w:rsidR="00A70176" w:rsidRPr="002E7588">
          <w:rPr>
            <w:rStyle w:val="Hyperlink"/>
            <w:noProof/>
          </w:rPr>
          <w:t>2.2.2</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Protocol Examples</w:t>
        </w:r>
        <w:r w:rsidR="00A70176">
          <w:rPr>
            <w:noProof/>
            <w:webHidden/>
          </w:rPr>
          <w:tab/>
        </w:r>
        <w:r w:rsidR="00A70176">
          <w:rPr>
            <w:noProof/>
            <w:webHidden/>
          </w:rPr>
          <w:fldChar w:fldCharType="begin"/>
        </w:r>
        <w:r w:rsidR="00A70176">
          <w:rPr>
            <w:noProof/>
            <w:webHidden/>
          </w:rPr>
          <w:instrText xml:space="preserve"> PAGEREF _Toc528929459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58525E85" w14:textId="235C05B9" w:rsidR="00A70176" w:rsidRDefault="00884AC1">
      <w:pPr>
        <w:pStyle w:val="TOC4"/>
        <w:rPr>
          <w:rFonts w:asciiTheme="minorHAnsi" w:eastAsiaTheme="minorEastAsia" w:hAnsiTheme="minorHAnsi" w:cstheme="minorBidi"/>
          <w:noProof/>
          <w:sz w:val="22"/>
          <w:szCs w:val="22"/>
          <w:lang w:val="en-CA" w:eastAsia="en-CA"/>
        </w:rPr>
      </w:pPr>
      <w:hyperlink w:anchor="_Toc528929460" w:history="1">
        <w:r w:rsidR="00A70176" w:rsidRPr="002E7588">
          <w:rPr>
            <w:rStyle w:val="Hyperlink"/>
            <w:noProof/>
          </w:rPr>
          <w:t>2.2.2.1</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TCP Server Accept</w:t>
        </w:r>
        <w:r w:rsidR="00A70176">
          <w:rPr>
            <w:noProof/>
            <w:webHidden/>
          </w:rPr>
          <w:tab/>
        </w:r>
        <w:r w:rsidR="00A70176">
          <w:rPr>
            <w:noProof/>
            <w:webHidden/>
          </w:rPr>
          <w:fldChar w:fldCharType="begin"/>
        </w:r>
        <w:r w:rsidR="00A70176">
          <w:rPr>
            <w:noProof/>
            <w:webHidden/>
          </w:rPr>
          <w:instrText xml:space="preserve"> PAGEREF _Toc528929460 \h </w:instrText>
        </w:r>
        <w:r w:rsidR="00A70176">
          <w:rPr>
            <w:noProof/>
            <w:webHidden/>
          </w:rPr>
        </w:r>
        <w:r w:rsidR="00A70176">
          <w:rPr>
            <w:noProof/>
            <w:webHidden/>
          </w:rPr>
          <w:fldChar w:fldCharType="separate"/>
        </w:r>
        <w:r w:rsidR="006F4228">
          <w:rPr>
            <w:noProof/>
            <w:webHidden/>
          </w:rPr>
          <w:t>4</w:t>
        </w:r>
        <w:r w:rsidR="00A70176">
          <w:rPr>
            <w:noProof/>
            <w:webHidden/>
          </w:rPr>
          <w:fldChar w:fldCharType="end"/>
        </w:r>
      </w:hyperlink>
    </w:p>
    <w:p w14:paraId="6B00EE74" w14:textId="6BB75BBA" w:rsidR="00A70176" w:rsidRDefault="00884AC1">
      <w:pPr>
        <w:pStyle w:val="TOC4"/>
        <w:rPr>
          <w:rFonts w:asciiTheme="minorHAnsi" w:eastAsiaTheme="minorEastAsia" w:hAnsiTheme="minorHAnsi" w:cstheme="minorBidi"/>
          <w:noProof/>
          <w:sz w:val="22"/>
          <w:szCs w:val="22"/>
          <w:lang w:val="en-CA" w:eastAsia="en-CA"/>
        </w:rPr>
      </w:pPr>
      <w:hyperlink w:anchor="_Toc528929461" w:history="1">
        <w:r w:rsidR="00A70176" w:rsidRPr="002E7588">
          <w:rPr>
            <w:rStyle w:val="Hyperlink"/>
            <w:noProof/>
          </w:rPr>
          <w:t>2.2.2.2</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TCP Client Connect</w:t>
        </w:r>
        <w:r w:rsidR="00A70176">
          <w:rPr>
            <w:noProof/>
            <w:webHidden/>
          </w:rPr>
          <w:tab/>
        </w:r>
        <w:r w:rsidR="00A70176">
          <w:rPr>
            <w:noProof/>
            <w:webHidden/>
          </w:rPr>
          <w:fldChar w:fldCharType="begin"/>
        </w:r>
        <w:r w:rsidR="00A70176">
          <w:rPr>
            <w:noProof/>
            <w:webHidden/>
          </w:rPr>
          <w:instrText xml:space="preserve"> PAGEREF _Toc528929461 \h </w:instrText>
        </w:r>
        <w:r w:rsidR="00A70176">
          <w:rPr>
            <w:noProof/>
            <w:webHidden/>
          </w:rPr>
        </w:r>
        <w:r w:rsidR="00A70176">
          <w:rPr>
            <w:noProof/>
            <w:webHidden/>
          </w:rPr>
          <w:fldChar w:fldCharType="separate"/>
        </w:r>
        <w:r w:rsidR="006F4228">
          <w:rPr>
            <w:noProof/>
            <w:webHidden/>
          </w:rPr>
          <w:t>5</w:t>
        </w:r>
        <w:r w:rsidR="00A70176">
          <w:rPr>
            <w:noProof/>
            <w:webHidden/>
          </w:rPr>
          <w:fldChar w:fldCharType="end"/>
        </w:r>
      </w:hyperlink>
    </w:p>
    <w:p w14:paraId="1DC8C5B0" w14:textId="608510C6" w:rsidR="00A70176" w:rsidRDefault="00884AC1">
      <w:pPr>
        <w:pStyle w:val="TOC4"/>
        <w:rPr>
          <w:rFonts w:asciiTheme="minorHAnsi" w:eastAsiaTheme="minorEastAsia" w:hAnsiTheme="minorHAnsi" w:cstheme="minorBidi"/>
          <w:noProof/>
          <w:sz w:val="22"/>
          <w:szCs w:val="22"/>
          <w:lang w:val="en-CA" w:eastAsia="en-CA"/>
        </w:rPr>
      </w:pPr>
      <w:hyperlink w:anchor="_Toc528929462" w:history="1">
        <w:r w:rsidR="00A70176" w:rsidRPr="002E7588">
          <w:rPr>
            <w:rStyle w:val="Hyperlink"/>
            <w:noProof/>
          </w:rPr>
          <w:t>2.2.2.3</w:t>
        </w:r>
        <w:r w:rsidR="00A70176">
          <w:rPr>
            <w:rFonts w:asciiTheme="minorHAnsi" w:eastAsiaTheme="minorEastAsia" w:hAnsiTheme="minorHAnsi" w:cstheme="minorBidi"/>
            <w:noProof/>
            <w:sz w:val="22"/>
            <w:szCs w:val="22"/>
            <w:lang w:val="en-CA" w:eastAsia="en-CA"/>
          </w:rPr>
          <w:tab/>
        </w:r>
        <w:r w:rsidR="00A70176" w:rsidRPr="002E7588">
          <w:rPr>
            <w:rStyle w:val="Hyperlink"/>
            <w:noProof/>
          </w:rPr>
          <w:t>Connection Sequence</w:t>
        </w:r>
        <w:r w:rsidR="00A70176">
          <w:rPr>
            <w:noProof/>
            <w:webHidden/>
          </w:rPr>
          <w:tab/>
        </w:r>
        <w:r w:rsidR="00A70176">
          <w:rPr>
            <w:noProof/>
            <w:webHidden/>
          </w:rPr>
          <w:fldChar w:fldCharType="begin"/>
        </w:r>
        <w:r w:rsidR="00A70176">
          <w:rPr>
            <w:noProof/>
            <w:webHidden/>
          </w:rPr>
          <w:instrText xml:space="preserve"> PAGEREF _Toc528929462 \h </w:instrText>
        </w:r>
        <w:r w:rsidR="00A70176">
          <w:rPr>
            <w:noProof/>
            <w:webHidden/>
          </w:rPr>
        </w:r>
        <w:r w:rsidR="00A70176">
          <w:rPr>
            <w:noProof/>
            <w:webHidden/>
          </w:rPr>
          <w:fldChar w:fldCharType="separate"/>
        </w:r>
        <w:r w:rsidR="006F4228">
          <w:rPr>
            <w:noProof/>
            <w:webHidden/>
          </w:rPr>
          <w:t>5</w:t>
        </w:r>
        <w:r w:rsidR="00A70176">
          <w:rPr>
            <w:noProof/>
            <w:webHidden/>
          </w:rPr>
          <w:fldChar w:fldCharType="end"/>
        </w:r>
      </w:hyperlink>
    </w:p>
    <w:p w14:paraId="46E691C8" w14:textId="6A1BB6D7"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Heading1"/>
      </w:pPr>
      <w:bookmarkStart w:id="0" w:name="_Introduction"/>
      <w:bookmarkStart w:id="1" w:name="_IDATTYRIDAUTYR"/>
      <w:bookmarkStart w:id="2" w:name="_Toc528929447"/>
      <w:bookmarkEnd w:id="0"/>
      <w:r>
        <w:lastRenderedPageBreak/>
        <w:t>Introduction</w:t>
      </w:r>
      <w:bookmarkEnd w:id="1"/>
      <w:bookmarkEnd w:id="2"/>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Heading2"/>
      </w:pPr>
      <w:bookmarkStart w:id="3" w:name="_IDAKXYRIDALXYR"/>
      <w:bookmarkStart w:id="4" w:name="_Toc528929448"/>
      <w:r>
        <w:t>Glossary</w:t>
      </w:r>
      <w:bookmarkEnd w:id="3"/>
      <w:bookmarkEnd w:id="4"/>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Heading2"/>
      </w:pPr>
      <w:bookmarkStart w:id="5" w:name="_IDAZZYRIDA0ZYR"/>
      <w:bookmarkStart w:id="6" w:name="_Toc528929449"/>
      <w:r>
        <w:t>References</w:t>
      </w:r>
      <w:bookmarkEnd w:id="5"/>
      <w:bookmarkEnd w:id="6"/>
    </w:p>
    <w:p w14:paraId="3DBB56CC" w14:textId="77777777" w:rsidR="00BC3AA2" w:rsidRDefault="00FC1B53">
      <w:pPr>
        <w:pStyle w:val="Heading3"/>
      </w:pPr>
      <w:bookmarkStart w:id="7" w:name="_IDAV0YRIDAW0YR"/>
      <w:bookmarkStart w:id="8" w:name="_Toc528929450"/>
      <w:r>
        <w:t>Normative References</w:t>
      </w:r>
      <w:bookmarkEnd w:id="7"/>
      <w:bookmarkEnd w:id="8"/>
    </w:p>
    <w:p w14:paraId="5B6AEC96" w14:textId="333FE6C4" w:rsidR="00BC3AA2" w:rsidRDefault="008B03B3">
      <w:r>
        <w:t xml:space="preserve"> </w:t>
      </w:r>
      <w:r w:rsidR="00FC1B53">
        <w:t xml:space="preserve">[RFC2119] </w:t>
      </w:r>
      <w:proofErr w:type="spellStart"/>
      <w:r w:rsidR="00FC1B53">
        <w:t>Bradner</w:t>
      </w:r>
      <w:proofErr w:type="spellEnd"/>
      <w:r w:rsidR="00FC1B53">
        <w:t xml:space="preserve">,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Heading2"/>
      </w:pPr>
      <w:bookmarkStart w:id="9" w:name="_Overview"/>
      <w:bookmarkStart w:id="10" w:name="_IDAX5YRIDAY5YR"/>
      <w:bookmarkStart w:id="11" w:name="_Toc528929451"/>
      <w:bookmarkEnd w:id="9"/>
      <w:r w:rsidRPr="00744CC6">
        <w:t>Overview</w:t>
      </w:r>
      <w:bookmarkEnd w:id="10"/>
      <w:bookmarkEnd w:id="11"/>
    </w:p>
    <w:p w14:paraId="7D77BCBA" w14:textId="4E59B2CF" w:rsidR="000B4F43" w:rsidRPr="003C33B6" w:rsidRDefault="00370EB7" w:rsidP="000B4F43">
      <w:pPr>
        <w:numPr>
          <w:ilvl w:val="0"/>
          <w:numId w:val="0"/>
        </w:numPr>
      </w:pPr>
      <w:bookmarkStart w:id="12" w:name="_IDANCZRIDAOCZR"/>
      <w:r>
        <w:t>The JET protocol bears some similarities with the SOCKS proxy protocol and the routing token packets often used in remote desktop connections for load balancing and session selection. However, all of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Heading2"/>
      </w:pPr>
      <w:bookmarkStart w:id="13" w:name="_Toc528929452"/>
      <w:r>
        <w:t>Prerequisites/Preconditions</w:t>
      </w:r>
      <w:bookmarkEnd w:id="12"/>
      <w:bookmarkEnd w:id="13"/>
    </w:p>
    <w:p w14:paraId="7696FF4D" w14:textId="1BED3114" w:rsidR="00FC1B53" w:rsidRPr="003C33B6" w:rsidRDefault="00BA5C40" w:rsidP="00273A47">
      <w:pPr>
        <w:numPr>
          <w:ilvl w:val="0"/>
          <w:numId w:val="0"/>
        </w:numPr>
      </w:pPr>
      <w:bookmarkStart w:id="14"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Heading2"/>
      </w:pPr>
      <w:bookmarkStart w:id="15" w:name="_Toc528929453"/>
      <w:r>
        <w:t>Applicability Statement</w:t>
      </w:r>
      <w:bookmarkEnd w:id="14"/>
      <w:bookmarkEnd w:id="15"/>
    </w:p>
    <w:p w14:paraId="6C204D90" w14:textId="1A284CC5" w:rsidR="00FC1B53" w:rsidRPr="00502061" w:rsidRDefault="00C46148" w:rsidP="00F87F96">
      <w:pPr>
        <w:numPr>
          <w:ilvl w:val="0"/>
          <w:numId w:val="0"/>
        </w:numPr>
      </w:pPr>
      <w:bookmarkStart w:id="16" w:name="_IDALEZRIDAMEZR"/>
      <w:r w:rsidRPr="00C46148">
        <w:t xml:space="preserve">The </w:t>
      </w:r>
      <w:r w:rsidR="00763EFF">
        <w:t>JET protocol is suitable for simple, efficient relaying of TCP protocols.</w:t>
      </w:r>
    </w:p>
    <w:p w14:paraId="2E4C78E9" w14:textId="77777777" w:rsidR="00BC3AA2" w:rsidRDefault="00FC1B53">
      <w:pPr>
        <w:pStyle w:val="Heading1"/>
      </w:pPr>
      <w:bookmarkStart w:id="17" w:name="_IDACKZRIDADKZR"/>
      <w:bookmarkStart w:id="18" w:name="_Toc528929454"/>
      <w:bookmarkEnd w:id="16"/>
      <w:r>
        <w:lastRenderedPageBreak/>
        <w:t>Messages</w:t>
      </w:r>
      <w:bookmarkEnd w:id="17"/>
      <w:bookmarkEnd w:id="18"/>
    </w:p>
    <w:p w14:paraId="46C75631" w14:textId="77777777" w:rsidR="00BC3AA2" w:rsidRDefault="00FC1B53">
      <w:pPr>
        <w:pStyle w:val="Heading2"/>
      </w:pPr>
      <w:bookmarkStart w:id="19" w:name="_IDA4KZRIDA5KZR"/>
      <w:bookmarkStart w:id="20" w:name="_Toc528929455"/>
      <w:r>
        <w:t>Transport</w:t>
      </w:r>
      <w:bookmarkEnd w:id="19"/>
      <w:bookmarkEnd w:id="20"/>
    </w:p>
    <w:p w14:paraId="68425D94" w14:textId="14FAE8EC" w:rsidR="00FC1B53" w:rsidRDefault="004C4032" w:rsidP="008B45C2">
      <w:bookmarkStart w:id="21"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as a way to discover a direct route.</w:t>
      </w:r>
    </w:p>
    <w:p w14:paraId="550CF76B" w14:textId="77777777" w:rsidR="00BC3AA2" w:rsidRDefault="00FC1B53">
      <w:pPr>
        <w:pStyle w:val="Heading2"/>
      </w:pPr>
      <w:bookmarkStart w:id="22" w:name="_Ref300653250"/>
      <w:bookmarkStart w:id="23" w:name="_Toc528929456"/>
      <w:r>
        <w:t>Message Syntax</w:t>
      </w:r>
      <w:bookmarkEnd w:id="21"/>
      <w:bookmarkEnd w:id="22"/>
      <w:bookmarkEnd w:id="23"/>
    </w:p>
    <w:p w14:paraId="6D7C98FD" w14:textId="7C895918" w:rsidR="00FC1B53" w:rsidRDefault="000C5753" w:rsidP="00CA2DE1">
      <w:bookmarkStart w:id="24"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Heading3"/>
      </w:pPr>
      <w:bookmarkStart w:id="25" w:name="_NOW_RPC_NAME"/>
      <w:bookmarkStart w:id="26" w:name="_COW_RPC_IDENTITY"/>
      <w:bookmarkStart w:id="27" w:name="_NOW_RPC_PROC_DEF"/>
      <w:bookmarkStart w:id="28" w:name="_Toc467245846"/>
      <w:bookmarkStart w:id="29" w:name="_Toc528929457"/>
      <w:bookmarkEnd w:id="25"/>
      <w:bookmarkEnd w:id="26"/>
      <w:bookmarkEnd w:id="27"/>
      <w:r>
        <w:t>Protocol</w:t>
      </w:r>
      <w:r w:rsidR="00462DC1">
        <w:t xml:space="preserve"> Messages</w:t>
      </w:r>
      <w:bookmarkEnd w:id="28"/>
      <w:bookmarkEnd w:id="29"/>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Heading4"/>
      </w:pPr>
      <w:bookmarkStart w:id="30" w:name="_NOW_RPC_HDR"/>
      <w:bookmarkStart w:id="31" w:name="_COW_RPC_HDR"/>
      <w:bookmarkStart w:id="32" w:name="_COW_RPC_ERROR_MSG"/>
      <w:bookmarkStart w:id="33" w:name="_Toc465177447"/>
      <w:bookmarkStart w:id="34" w:name="_Toc523128627"/>
      <w:bookmarkStart w:id="35" w:name="_Toc528929458"/>
      <w:bookmarkEnd w:id="24"/>
      <w:bookmarkEnd w:id="30"/>
      <w:bookmarkEnd w:id="31"/>
      <w:bookmarkEnd w:id="32"/>
      <w:r>
        <w:t>JET_PACKET</w:t>
      </w:r>
      <w:bookmarkEnd w:id="33"/>
      <w:bookmarkEnd w:id="34"/>
      <w:bookmarkEnd w:id="35"/>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205ACA">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205ACA">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205ACA">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205ACA">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205ACA">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205ACA">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205ACA">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205ACA">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205ACA">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205ACA">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205ACA">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205ACA">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205ACA">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205ACA">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205ACA">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205ACA">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205ACA">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205ACA">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205ACA">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205ACA">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205ACA">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205ACA">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205ACA">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205ACA">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205ACA">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205ACA">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205ACA">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205ACA">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205ACA">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205ACA">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205ACA">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205ACA">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205ACA">
            <w:pPr>
              <w:pStyle w:val="PacketDiagramHeaderRow0"/>
              <w:keepNext/>
              <w:jc w:val="center"/>
            </w:pPr>
            <w:r>
              <w:br/>
              <w:t>1</w:t>
            </w:r>
          </w:p>
        </w:tc>
      </w:tr>
      <w:tr w:rsidR="001A0C75" w14:paraId="3168CA4E" w14:textId="77777777" w:rsidTr="001322B6">
        <w:tc>
          <w:tcPr>
            <w:tcW w:w="0" w:type="auto"/>
            <w:gridSpan w:val="32"/>
            <w:shd w:val="clear" w:color="auto" w:fill="auto"/>
          </w:tcPr>
          <w:p w14:paraId="2E31391D" w14:textId="7A9B7AAF" w:rsidR="001A0C75" w:rsidRDefault="001A0C75" w:rsidP="00205ACA">
            <w:pPr>
              <w:pStyle w:val="PacketDiagramText0"/>
              <w:jc w:val="center"/>
            </w:pPr>
            <w:r>
              <w:t>signature</w:t>
            </w:r>
          </w:p>
        </w:tc>
      </w:tr>
      <w:tr w:rsidR="00954788" w14:paraId="767331CC" w14:textId="77777777" w:rsidTr="00B41E3D">
        <w:tc>
          <w:tcPr>
            <w:tcW w:w="0" w:type="auto"/>
            <w:gridSpan w:val="16"/>
            <w:shd w:val="clear" w:color="auto" w:fill="auto"/>
          </w:tcPr>
          <w:p w14:paraId="1C25D1BA" w14:textId="74A08944" w:rsidR="00954788" w:rsidRDefault="00954788" w:rsidP="00205ACA">
            <w:pPr>
              <w:pStyle w:val="PacketDiagramText0"/>
              <w:jc w:val="center"/>
            </w:pPr>
            <w:r>
              <w:t>size</w:t>
            </w:r>
          </w:p>
        </w:tc>
        <w:tc>
          <w:tcPr>
            <w:tcW w:w="0" w:type="auto"/>
            <w:gridSpan w:val="8"/>
            <w:shd w:val="clear" w:color="auto" w:fill="auto"/>
          </w:tcPr>
          <w:p w14:paraId="0391E01F" w14:textId="77777777" w:rsidR="00954788" w:rsidRDefault="00954788" w:rsidP="00205ACA">
            <w:pPr>
              <w:pStyle w:val="PacketDiagramText0"/>
              <w:jc w:val="center"/>
            </w:pPr>
            <w:r>
              <w:t>flags</w:t>
            </w:r>
          </w:p>
        </w:tc>
        <w:tc>
          <w:tcPr>
            <w:tcW w:w="0" w:type="auto"/>
            <w:gridSpan w:val="8"/>
            <w:shd w:val="clear" w:color="auto" w:fill="auto"/>
          </w:tcPr>
          <w:p w14:paraId="71EB99AB" w14:textId="4313250F" w:rsidR="00954788" w:rsidRDefault="00954788" w:rsidP="00205ACA">
            <w:pPr>
              <w:pStyle w:val="PacketDiagramText0"/>
              <w:jc w:val="center"/>
            </w:pPr>
            <w:r>
              <w:t>mask</w:t>
            </w:r>
          </w:p>
        </w:tc>
      </w:tr>
      <w:tr w:rsidR="00456C81" w14:paraId="647F448F" w14:textId="77777777" w:rsidTr="000A2206">
        <w:tc>
          <w:tcPr>
            <w:tcW w:w="0" w:type="auto"/>
            <w:gridSpan w:val="32"/>
            <w:shd w:val="clear" w:color="auto" w:fill="auto"/>
          </w:tcPr>
          <w:p w14:paraId="0DA74142" w14:textId="7A23E85B" w:rsidR="00456C81" w:rsidRDefault="00ED3B2E" w:rsidP="00205ACA">
            <w:pPr>
              <w:pStyle w:val="PacketDiagramText0"/>
              <w:jc w:val="center"/>
            </w:pPr>
            <w:r>
              <w:t>payload (variable)</w:t>
            </w:r>
          </w:p>
        </w:tc>
      </w:tr>
      <w:tr w:rsidR="00A94A76" w14:paraId="5A982E92" w14:textId="77777777" w:rsidTr="00205ACA">
        <w:tc>
          <w:tcPr>
            <w:tcW w:w="0" w:type="auto"/>
            <w:gridSpan w:val="32"/>
            <w:shd w:val="clear" w:color="auto" w:fill="auto"/>
          </w:tcPr>
          <w:p w14:paraId="6A124970" w14:textId="18E34D62" w:rsidR="00A94A76" w:rsidRDefault="00456C81" w:rsidP="00205ACA">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w:t>
      </w:r>
      <w:proofErr w:type="gramStart"/>
      <w:r>
        <w:t>{ 0</w:t>
      </w:r>
      <w:proofErr w:type="gramEnd"/>
      <w:r>
        <w:t>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05D87B21" w14:textId="59433916" w:rsidR="00907423" w:rsidRDefault="00907423" w:rsidP="00907423">
      <w:pPr>
        <w:pStyle w:val="Heading3"/>
      </w:pPr>
      <w:bookmarkStart w:id="36" w:name="_Toc528929459"/>
      <w:r>
        <w:t>Protocol Examples</w:t>
      </w:r>
      <w:bookmarkEnd w:id="36"/>
    </w:p>
    <w:p w14:paraId="30E4E5AD" w14:textId="38D3E529" w:rsidR="00907423" w:rsidRDefault="00907423" w:rsidP="00907423">
      <w:r>
        <w:t xml:space="preserve">Here is a sample TCP connection established using the JET protocol. </w:t>
      </w:r>
      <w:r w:rsidR="00F00BB7">
        <w:t>To avoid interference from proxies, an 8-byte binary header is used to encapsulate HTTP requests and responses. The payload is masked using the value from the mask field.</w:t>
      </w:r>
    </w:p>
    <w:p w14:paraId="2913F4EC" w14:textId="22255593" w:rsidR="00912D97" w:rsidRDefault="00912D97" w:rsidP="00912D97">
      <w:pPr>
        <w:pStyle w:val="Heading4"/>
      </w:pPr>
      <w:r>
        <w:lastRenderedPageBreak/>
        <w:t>REST API</w:t>
      </w:r>
    </w:p>
    <w:p w14:paraId="0D50A433" w14:textId="6636DD30" w:rsidR="00912D97" w:rsidRPr="00912D97" w:rsidRDefault="00912D97" w:rsidP="00912D97">
      <w:r>
        <w:t>The REST API is used to create Jet associations and optionally enforce authentication. It is optional for the JET binary protocol, but it is required for the JET WebSocket protocol.</w:t>
      </w:r>
    </w:p>
    <w:p w14:paraId="3C891D76" w14:textId="77777777" w:rsidR="00912D97" w:rsidRDefault="00912D97" w:rsidP="009C2A64">
      <w:pPr>
        <w:pStyle w:val="Heading5"/>
      </w:pPr>
      <w:r>
        <w:t>Jet Association Creation</w:t>
      </w:r>
    </w:p>
    <w:p w14:paraId="733BFE4C" w14:textId="77777777"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5F979FEB" w14:textId="77777777" w:rsidR="00912D97" w:rsidRDefault="00912D97" w:rsidP="00912D97">
      <w:pPr>
        <w:numPr>
          <w:ilvl w:val="0"/>
          <w:numId w:val="0"/>
        </w:numPr>
      </w:pPr>
      <w:r>
        <w:t>The usage of an API key or authentication for this API endpoint is recommended but not required.</w:t>
      </w:r>
    </w:p>
    <w:p w14:paraId="56DEF361" w14:textId="77777777" w:rsidR="00912D97" w:rsidRDefault="00912D97" w:rsidP="00912D97">
      <w:r>
        <w:t>&gt;&gt; Request:</w:t>
      </w:r>
    </w:p>
    <w:p w14:paraId="422BB77D" w14:textId="77777777" w:rsidR="00912D97" w:rsidRDefault="00912D97" w:rsidP="00912D97">
      <w:r>
        <w:t>GET /jet/create HTTP/1.1</w:t>
      </w:r>
    </w:p>
    <w:p w14:paraId="6AD5E501" w14:textId="3B7D0153" w:rsidR="00912D97" w:rsidRDefault="00912D97" w:rsidP="00D84D24">
      <w:r>
        <w:t>Host: jet.wayk.net</w:t>
      </w:r>
    </w:p>
    <w:p w14:paraId="2ABF424A" w14:textId="77777777" w:rsidR="00912D97" w:rsidRDefault="00912D97" w:rsidP="00912D97">
      <w:r>
        <w:t>Jet-Version: 1</w:t>
      </w:r>
    </w:p>
    <w:p w14:paraId="065ECC28" w14:textId="77777777" w:rsidR="00912D97" w:rsidRDefault="00912D97" w:rsidP="00912D97"/>
    <w:p w14:paraId="7DCAC1A4" w14:textId="77777777" w:rsidR="00912D97" w:rsidRDefault="00912D97" w:rsidP="00912D97">
      <w:r>
        <w:t>&lt;&lt; Response:</w:t>
      </w:r>
    </w:p>
    <w:p w14:paraId="6673A9BC" w14:textId="77777777" w:rsidR="00912D97" w:rsidRDefault="00912D97" w:rsidP="00912D97">
      <w:r>
        <w:t>HTTP/1.1 200 OK</w:t>
      </w:r>
    </w:p>
    <w:p w14:paraId="7E43868E" w14:textId="77777777" w:rsidR="00912D97" w:rsidRDefault="00912D97" w:rsidP="00912D97">
      <w:r>
        <w:t>Jet-Association: e6ec698c-5793-4c63-af79-bd644ccf022f</w:t>
      </w:r>
    </w:p>
    <w:p w14:paraId="05A4E657" w14:textId="6951D2D2" w:rsidR="00912D97" w:rsidRDefault="00912D97" w:rsidP="00912D97">
      <w:r>
        <w:t>Jet-Version: 1</w:t>
      </w:r>
    </w:p>
    <w:p w14:paraId="51602E32" w14:textId="77777777" w:rsidR="00C26096" w:rsidRDefault="00C26096" w:rsidP="00C26096">
      <w:pPr>
        <w:numPr>
          <w:ilvl w:val="0"/>
          <w:numId w:val="0"/>
        </w:numPr>
      </w:pPr>
      <w:r>
        <w:t>{</w:t>
      </w:r>
    </w:p>
    <w:p w14:paraId="71D9217B" w14:textId="77777777" w:rsidR="00C26096" w:rsidRDefault="00C26096" w:rsidP="00C26096">
      <w:pPr>
        <w:numPr>
          <w:ilvl w:val="0"/>
          <w:numId w:val="0"/>
        </w:numPr>
      </w:pPr>
      <w:r>
        <w:t xml:space="preserve">  "s": "ok",</w:t>
      </w:r>
    </w:p>
    <w:p w14:paraId="31E66C69" w14:textId="77777777" w:rsidR="00C26096" w:rsidRDefault="00C26096" w:rsidP="00C26096">
      <w:pPr>
        <w:numPr>
          <w:ilvl w:val="0"/>
          <w:numId w:val="0"/>
        </w:numPr>
      </w:pPr>
      <w:r>
        <w:t xml:space="preserve">  "v": {</w:t>
      </w:r>
    </w:p>
    <w:p w14:paraId="6FD9D461" w14:textId="77777777" w:rsidR="00C26096" w:rsidRDefault="00C26096" w:rsidP="00C26096">
      <w:pPr>
        <w:numPr>
          <w:ilvl w:val="0"/>
          <w:numId w:val="0"/>
        </w:numPr>
      </w:pPr>
      <w:r>
        <w:t xml:space="preserve">    "</w:t>
      </w:r>
      <w:proofErr w:type="spellStart"/>
      <w:r>
        <w:t>iceServers</w:t>
      </w:r>
      <w:proofErr w:type="spellEnd"/>
      <w:r>
        <w:t>": [</w:t>
      </w:r>
    </w:p>
    <w:p w14:paraId="12B57E15" w14:textId="77777777" w:rsidR="00C26096" w:rsidRDefault="00C26096" w:rsidP="00C26096">
      <w:pPr>
        <w:numPr>
          <w:ilvl w:val="0"/>
          <w:numId w:val="0"/>
        </w:numPr>
      </w:pPr>
      <w:r>
        <w:t xml:space="preserve">      </w:t>
      </w:r>
      <w:proofErr w:type="gramStart"/>
      <w:r>
        <w:t>{ "</w:t>
      </w:r>
      <w:proofErr w:type="spellStart"/>
      <w:proofErr w:type="gramEnd"/>
      <w:r>
        <w:t>url</w:t>
      </w:r>
      <w:proofErr w:type="spellEnd"/>
      <w:r>
        <w:t>": "stun:stun.wayk.net" },</w:t>
      </w:r>
    </w:p>
    <w:p w14:paraId="57B2B462" w14:textId="28BA1F53" w:rsidR="00C26096" w:rsidRDefault="00C26096" w:rsidP="00C26096">
      <w:pPr>
        <w:numPr>
          <w:ilvl w:val="0"/>
          <w:numId w:val="0"/>
        </w:numPr>
        <w:rPr>
          <w:lang w:val="fr-FR"/>
        </w:rPr>
      </w:pPr>
      <w:r w:rsidRPr="0047302E">
        <w:rPr>
          <w:lang w:val="fr-FR"/>
        </w:rPr>
        <w:t xml:space="preserve">      </w:t>
      </w:r>
      <w:proofErr w:type="gramStart"/>
      <w:r w:rsidRPr="00C26096">
        <w:rPr>
          <w:lang w:val="fr-FR"/>
        </w:rPr>
        <w:t>{ "</w:t>
      </w:r>
      <w:proofErr w:type="gramEnd"/>
      <w:r w:rsidRPr="00C26096">
        <w:rPr>
          <w:lang w:val="fr-FR"/>
        </w:rPr>
        <w:t>url": "jet:jet</w:t>
      </w:r>
      <w:r w:rsidR="0047302E">
        <w:rPr>
          <w:lang w:val="fr-FR"/>
        </w:rPr>
        <w:t>101</w:t>
      </w:r>
      <w:r w:rsidRPr="00C26096">
        <w:rPr>
          <w:lang w:val="fr-FR"/>
        </w:rPr>
        <w:t>.wayk.net:8080?transport=</w:t>
      </w:r>
      <w:proofErr w:type="spellStart"/>
      <w:r w:rsidRPr="00C26096">
        <w:rPr>
          <w:lang w:val="fr-FR"/>
        </w:rPr>
        <w:t>tcp</w:t>
      </w:r>
      <w:proofErr w:type="spellEnd"/>
      <w:r w:rsidRPr="00C26096">
        <w:rPr>
          <w:lang w:val="fr-FR"/>
        </w:rPr>
        <w:t>" }</w:t>
      </w:r>
      <w:r w:rsidR="007B1D3C">
        <w:rPr>
          <w:lang w:val="fr-FR"/>
        </w:rPr>
        <w:t>,</w:t>
      </w:r>
    </w:p>
    <w:p w14:paraId="6BA70803" w14:textId="2C02A2A3" w:rsidR="009E6AA9" w:rsidRDefault="009E6AA9" w:rsidP="00C26096">
      <w:pPr>
        <w:numPr>
          <w:ilvl w:val="0"/>
          <w:numId w:val="0"/>
        </w:numPr>
        <w:rPr>
          <w:lang w:val="fr-FR"/>
        </w:rPr>
      </w:pPr>
      <w:r w:rsidRPr="009E6AA9">
        <w:rPr>
          <w:lang w:val="fr-FR"/>
        </w:rPr>
        <w:t xml:space="preserve">      </w:t>
      </w:r>
      <w:proofErr w:type="gramStart"/>
      <w:r w:rsidRPr="00C26096">
        <w:rPr>
          <w:lang w:val="fr-FR"/>
        </w:rPr>
        <w:t>{ "</w:t>
      </w:r>
      <w:proofErr w:type="gramEnd"/>
      <w:r w:rsidRPr="00C26096">
        <w:rPr>
          <w:lang w:val="fr-FR"/>
        </w:rPr>
        <w:t>url": "jet:jet</w:t>
      </w:r>
      <w:r w:rsidR="0047302E">
        <w:rPr>
          <w:lang w:val="fr-FR"/>
        </w:rPr>
        <w:t>101</w:t>
      </w:r>
      <w:r w:rsidRPr="00C26096">
        <w:rPr>
          <w:lang w:val="fr-FR"/>
        </w:rPr>
        <w:t>.wayk.net:</w:t>
      </w:r>
      <w:r>
        <w:rPr>
          <w:lang w:val="fr-FR"/>
        </w:rPr>
        <w:t>443</w:t>
      </w:r>
      <w:r w:rsidRPr="00C26096">
        <w:rPr>
          <w:lang w:val="fr-FR"/>
        </w:rPr>
        <w:t>?transport=</w:t>
      </w:r>
      <w:proofErr w:type="spellStart"/>
      <w:r w:rsidRPr="00C26096">
        <w:rPr>
          <w:lang w:val="fr-FR"/>
        </w:rPr>
        <w:t>t</w:t>
      </w:r>
      <w:r>
        <w:rPr>
          <w:lang w:val="fr-FR"/>
        </w:rPr>
        <w:t>ls</w:t>
      </w:r>
      <w:proofErr w:type="spellEnd"/>
      <w:r w:rsidRPr="00C26096">
        <w:rPr>
          <w:lang w:val="fr-FR"/>
        </w:rPr>
        <w:t>" }</w:t>
      </w:r>
      <w:r>
        <w:rPr>
          <w:lang w:val="fr-FR"/>
        </w:rPr>
        <w:t>,</w:t>
      </w:r>
    </w:p>
    <w:p w14:paraId="72666184" w14:textId="74061959" w:rsidR="009E6AA9" w:rsidRPr="00C26096" w:rsidRDefault="007B1D3C" w:rsidP="00C26096">
      <w:pPr>
        <w:numPr>
          <w:ilvl w:val="0"/>
          <w:numId w:val="0"/>
        </w:numPr>
        <w:rPr>
          <w:lang w:val="fr-FR"/>
        </w:rPr>
      </w:pPr>
      <w:r w:rsidRPr="007B1D3C">
        <w:rPr>
          <w:lang w:val="fr-FR"/>
        </w:rPr>
        <w:t xml:space="preserve">      </w:t>
      </w:r>
      <w:proofErr w:type="gramStart"/>
      <w:r w:rsidRPr="00C26096">
        <w:rPr>
          <w:lang w:val="fr-FR"/>
        </w:rPr>
        <w:t>{ "</w:t>
      </w:r>
      <w:proofErr w:type="gramEnd"/>
      <w:r w:rsidRPr="00C26096">
        <w:rPr>
          <w:lang w:val="fr-FR"/>
        </w:rPr>
        <w:t>url": "jet:jet</w:t>
      </w:r>
      <w:r w:rsidR="0047302E">
        <w:rPr>
          <w:lang w:val="fr-FR"/>
        </w:rPr>
        <w:t>101</w:t>
      </w:r>
      <w:r w:rsidRPr="00C26096">
        <w:rPr>
          <w:lang w:val="fr-FR"/>
        </w:rPr>
        <w:t>.wayk.net?transport=</w:t>
      </w:r>
      <w:proofErr w:type="spellStart"/>
      <w:r>
        <w:rPr>
          <w:lang w:val="fr-FR"/>
        </w:rPr>
        <w:t>wss</w:t>
      </w:r>
      <w:proofErr w:type="spellEnd"/>
      <w:r w:rsidRPr="00C26096">
        <w:rPr>
          <w:lang w:val="fr-FR"/>
        </w:rPr>
        <w:t>" }</w:t>
      </w:r>
    </w:p>
    <w:p w14:paraId="7DBEFBC0" w14:textId="77777777" w:rsidR="00C26096" w:rsidRDefault="00C26096" w:rsidP="00C26096">
      <w:pPr>
        <w:numPr>
          <w:ilvl w:val="0"/>
          <w:numId w:val="0"/>
        </w:numPr>
      </w:pPr>
      <w:r w:rsidRPr="00C26096">
        <w:rPr>
          <w:lang w:val="fr-FR"/>
        </w:rPr>
        <w:t xml:space="preserve">    </w:t>
      </w:r>
      <w:r>
        <w:t>]</w:t>
      </w:r>
    </w:p>
    <w:p w14:paraId="22CCE106" w14:textId="77777777" w:rsidR="00C26096" w:rsidRDefault="00C26096" w:rsidP="00C26096">
      <w:pPr>
        <w:numPr>
          <w:ilvl w:val="0"/>
          <w:numId w:val="0"/>
        </w:numPr>
      </w:pPr>
      <w:r>
        <w:t xml:space="preserve">  }</w:t>
      </w:r>
    </w:p>
    <w:p w14:paraId="36A8F8BC" w14:textId="6A7DDD67" w:rsidR="00C26096" w:rsidRDefault="00C26096" w:rsidP="00C26096">
      <w:pPr>
        <w:numPr>
          <w:ilvl w:val="0"/>
          <w:numId w:val="0"/>
        </w:numPr>
      </w:pPr>
      <w:r>
        <w:t>}</w:t>
      </w:r>
    </w:p>
    <w:p w14:paraId="79A3B851" w14:textId="77777777" w:rsidR="00C26096" w:rsidRDefault="00C26096" w:rsidP="00C26096">
      <w:pPr>
        <w:numPr>
          <w:ilvl w:val="0"/>
          <w:numId w:val="0"/>
        </w:numPr>
      </w:pPr>
      <w:bookmarkStart w:id="37" w:name="_GoBack"/>
      <w:bookmarkEnd w:id="37"/>
    </w:p>
    <w:p w14:paraId="2344B2EA" w14:textId="4124CC89" w:rsidR="007C23A6" w:rsidRDefault="007C23A6" w:rsidP="007C23A6">
      <w:pPr>
        <w:pStyle w:val="Heading5"/>
      </w:pPr>
      <w:r>
        <w:t>Jet Candidate Format</w:t>
      </w:r>
    </w:p>
    <w:p w14:paraId="340B1AE8" w14:textId="554F56B9" w:rsidR="00912D97" w:rsidRDefault="000C7984" w:rsidP="00907423">
      <w:r>
        <w:t>A JET candidate is a URL representing a possible route that can be used for a connection.</w:t>
      </w:r>
    </w:p>
    <w:p w14:paraId="56CD9086" w14:textId="688E7BF7" w:rsidR="009C182A" w:rsidRPr="009C182A" w:rsidRDefault="00584698" w:rsidP="00B31106">
      <w:r>
        <w:lastRenderedPageBreak/>
        <w:t>If no scheme is specified, the “</w:t>
      </w:r>
      <w:proofErr w:type="spellStart"/>
      <w:r>
        <w:t>tcp</w:t>
      </w:r>
      <w:proofErr w:type="spellEnd"/>
      <w:r>
        <w:t xml:space="preserve">://”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3C8071C4" w:rsidR="00256B75" w:rsidRDefault="00256B75" w:rsidP="00256B75">
      <w:r w:rsidRPr="00256B75">
        <w:rPr>
          <w:lang w:val="en-CA"/>
        </w:rPr>
        <w:t>A WebSocket candidate with TLS.</w:t>
      </w:r>
      <w:r>
        <w:rPr>
          <w:lang w:val="en-CA"/>
        </w:rPr>
        <w:t xml:space="preserve"> The WebSocket handshake request path contains the JET parameters.</w:t>
      </w:r>
    </w:p>
    <w:p w14:paraId="51777D58" w14:textId="5734B626" w:rsidR="008548F9" w:rsidRDefault="008548F9" w:rsidP="008548F9">
      <w:pPr>
        <w:pStyle w:val="Heading4"/>
      </w:pPr>
      <w:r>
        <w:t>Binary Protocol</w:t>
      </w:r>
    </w:p>
    <w:p w14:paraId="2A211035" w14:textId="62707044"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69F51CE6" w14:textId="38B4C9D5" w:rsidR="00907423" w:rsidRDefault="00907423" w:rsidP="00AA677A">
      <w:pPr>
        <w:pStyle w:val="Heading5"/>
      </w:pPr>
      <w:bookmarkStart w:id="38" w:name="_Toc528929460"/>
      <w:r>
        <w:t>TCP Server Accept</w:t>
      </w:r>
      <w:bookmarkEnd w:id="38"/>
    </w:p>
    <w:p w14:paraId="30865885" w14:textId="77777777" w:rsidR="00907423" w:rsidRDefault="00907423" w:rsidP="00907423"/>
    <w:p w14:paraId="2CFEC51A" w14:textId="77777777" w:rsidR="00907423" w:rsidRDefault="00907423" w:rsidP="00907423">
      <w:r>
        <w:t>&gt;&gt; Request:</w:t>
      </w:r>
    </w:p>
    <w:p w14:paraId="44DC47AB" w14:textId="242B4C9B" w:rsidR="00907423" w:rsidRDefault="00907423" w:rsidP="00907423">
      <w:r>
        <w:t>GET / HTTP/1.1</w:t>
      </w:r>
    </w:p>
    <w:p w14:paraId="51B64110" w14:textId="77777777" w:rsidR="00907423" w:rsidRDefault="00907423" w:rsidP="00907423">
      <w:r>
        <w:t>Host: jet.wayk.net</w:t>
      </w:r>
    </w:p>
    <w:p w14:paraId="57EAE9C3" w14:textId="77777777" w:rsidR="00907423" w:rsidRDefault="00907423" w:rsidP="00907423">
      <w:r>
        <w:t>Connection: Keep-Alive</w:t>
      </w:r>
    </w:p>
    <w:p w14:paraId="6A16CDB5" w14:textId="77777777" w:rsidR="00907423" w:rsidRDefault="00907423" w:rsidP="00907423">
      <w:r>
        <w:t>Jet-Method: Accept</w:t>
      </w:r>
    </w:p>
    <w:p w14:paraId="07DE79DD" w14:textId="77777777" w:rsidR="00907423" w:rsidRDefault="00907423" w:rsidP="00907423">
      <w:r>
        <w:t>Jet-Version: 1</w:t>
      </w:r>
    </w:p>
    <w:p w14:paraId="7CF5D658" w14:textId="77777777" w:rsidR="00907423" w:rsidRDefault="00907423" w:rsidP="00907423"/>
    <w:p w14:paraId="7E2CDD9C" w14:textId="77777777" w:rsidR="00907423" w:rsidRDefault="00907423" w:rsidP="00907423">
      <w:r>
        <w:t>&lt;&lt; Response:</w:t>
      </w:r>
    </w:p>
    <w:p w14:paraId="1A3E9C64" w14:textId="77777777" w:rsidR="00907423" w:rsidRDefault="00907423" w:rsidP="00907423">
      <w:r>
        <w:t>HTTP/1.1 200 OK</w:t>
      </w:r>
    </w:p>
    <w:p w14:paraId="6F025F66" w14:textId="77777777" w:rsidR="00907423" w:rsidRDefault="00907423" w:rsidP="00907423">
      <w:r>
        <w:t>Jet-Association: e6ec698c-5793-4c63-af79-bd644ccf022f</w:t>
      </w:r>
    </w:p>
    <w:p w14:paraId="4912B94D" w14:textId="2AF47E95" w:rsidR="00907423" w:rsidRPr="00907423" w:rsidRDefault="00907423" w:rsidP="00907423">
      <w:pPr>
        <w:rPr>
          <w:lang w:val="fr-CA"/>
        </w:rPr>
      </w:pPr>
      <w:r w:rsidRPr="00907423">
        <w:rPr>
          <w:lang w:val="fr-CA"/>
        </w:rPr>
        <w:t>Jet-Instance: jet</w:t>
      </w:r>
      <w:r w:rsidR="006858B9">
        <w:rPr>
          <w:lang w:val="fr-CA"/>
        </w:rPr>
        <w:t>101</w:t>
      </w:r>
      <w:r w:rsidRPr="00907423">
        <w:rPr>
          <w:lang w:val="fr-CA"/>
        </w:rPr>
        <w:t>.wayk.net:</w:t>
      </w:r>
      <w:r w:rsidR="00113F86">
        <w:rPr>
          <w:lang w:val="fr-CA"/>
        </w:rPr>
        <w:t>8080</w:t>
      </w:r>
    </w:p>
    <w:p w14:paraId="6E5B9284" w14:textId="632BD81E" w:rsidR="00907423" w:rsidRDefault="00907423" w:rsidP="00907423">
      <w:r>
        <w:t>Jet-Version: 1</w:t>
      </w:r>
    </w:p>
    <w:p w14:paraId="240EF322" w14:textId="77777777" w:rsidR="00907423" w:rsidRDefault="00907423" w:rsidP="00907423"/>
    <w:p w14:paraId="4DA2372F" w14:textId="7262E8D7" w:rsidR="00907423" w:rsidRDefault="00907423" w:rsidP="00AA677A">
      <w:pPr>
        <w:pStyle w:val="Heading5"/>
      </w:pPr>
      <w:bookmarkStart w:id="39" w:name="_Toc528929461"/>
      <w:r>
        <w:lastRenderedPageBreak/>
        <w:t>TCP Client Connect</w:t>
      </w:r>
      <w:bookmarkEnd w:id="39"/>
    </w:p>
    <w:p w14:paraId="2BC52660" w14:textId="77777777" w:rsidR="00907423" w:rsidRDefault="00907423" w:rsidP="00907423"/>
    <w:p w14:paraId="455DE972" w14:textId="77777777" w:rsidR="00907423" w:rsidRDefault="00907423" w:rsidP="00907423">
      <w:r>
        <w:t>&gt;&gt; Request:</w:t>
      </w:r>
    </w:p>
    <w:p w14:paraId="3ED19993" w14:textId="77777777" w:rsidR="00907423" w:rsidRDefault="00907423" w:rsidP="00907423">
      <w:r>
        <w:t>GET / HTTP/1.1</w:t>
      </w:r>
    </w:p>
    <w:p w14:paraId="09FD6A1B" w14:textId="03EB2966" w:rsidR="00907423" w:rsidRDefault="00907423" w:rsidP="00907423">
      <w:r>
        <w:t>Host: jet</w:t>
      </w:r>
      <w:r w:rsidR="00B81F7C">
        <w:t>101</w:t>
      </w:r>
      <w:r>
        <w:t>.wayk.net</w:t>
      </w:r>
    </w:p>
    <w:p w14:paraId="59DC4F25" w14:textId="77777777" w:rsidR="00907423" w:rsidRDefault="00907423" w:rsidP="00907423">
      <w:r>
        <w:t>Connection: Keep-Alive</w:t>
      </w:r>
    </w:p>
    <w:p w14:paraId="73D52743" w14:textId="77777777" w:rsidR="00907423" w:rsidRDefault="00907423" w:rsidP="00907423">
      <w:r>
        <w:t>Jet-Method: Connect</w:t>
      </w:r>
    </w:p>
    <w:p w14:paraId="535039F6" w14:textId="77777777" w:rsidR="00907423" w:rsidRDefault="00907423" w:rsidP="00907423">
      <w:r>
        <w:t>Jet-Association: e6ec698c-5793-4c63-af79-bd644ccf022f</w:t>
      </w:r>
    </w:p>
    <w:p w14:paraId="47CC7FB0" w14:textId="77777777" w:rsidR="00907423" w:rsidRDefault="00907423" w:rsidP="00907423">
      <w:r>
        <w:t>Jet-Version: 1</w:t>
      </w:r>
    </w:p>
    <w:p w14:paraId="0B4B5D4E" w14:textId="77777777" w:rsidR="00907423" w:rsidRDefault="00907423" w:rsidP="00907423"/>
    <w:p w14:paraId="65472F0F" w14:textId="77777777" w:rsidR="00907423" w:rsidRDefault="00907423" w:rsidP="00907423">
      <w:r>
        <w:t>&lt;&lt; Response:</w:t>
      </w:r>
    </w:p>
    <w:p w14:paraId="76E5355A" w14:textId="77777777" w:rsidR="00907423" w:rsidRDefault="00907423" w:rsidP="00907423">
      <w:r>
        <w:t>HTTP/1.1 200 OK</w:t>
      </w:r>
    </w:p>
    <w:p w14:paraId="3F342E9E" w14:textId="0253D537" w:rsidR="00907423" w:rsidRDefault="00907423" w:rsidP="00907423">
      <w:r>
        <w:t>Jet-Version: 1</w:t>
      </w:r>
    </w:p>
    <w:p w14:paraId="300C0A42" w14:textId="69463FAC" w:rsidR="00AA677A" w:rsidRDefault="00AA677A" w:rsidP="00AA677A">
      <w:pPr>
        <w:pStyle w:val="Heading4"/>
      </w:pPr>
      <w:r>
        <w:t>WebSocket Protocol</w:t>
      </w:r>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41931936" w:rsidR="007526BF" w:rsidRDefault="007526BF" w:rsidP="00625AEC">
      <w:pPr>
        <w:pStyle w:val="Heading5"/>
      </w:pPr>
      <w:r>
        <w:t>WebSocket Server Accept</w:t>
      </w:r>
    </w:p>
    <w:p w14:paraId="5C4A2B37" w14:textId="77777777" w:rsidR="007526BF" w:rsidRDefault="007526BF" w:rsidP="007526BF"/>
    <w:p w14:paraId="2468C06A" w14:textId="77777777" w:rsidR="007526BF" w:rsidRDefault="007526BF" w:rsidP="007526BF">
      <w:r>
        <w:t>&gt;&gt; Request:</w:t>
      </w:r>
    </w:p>
    <w:p w14:paraId="61AA5768" w14:textId="54A7BEA3" w:rsidR="007526BF" w:rsidRPr="00112079" w:rsidRDefault="007526BF" w:rsidP="007526BF">
      <w:pPr>
        <w:rPr>
          <w:lang w:val="fr-FR"/>
        </w:rPr>
      </w:pPr>
      <w:r w:rsidRPr="00112079">
        <w:rPr>
          <w:lang w:val="fr-FR"/>
        </w:rPr>
        <w:t>GET /jet/</w:t>
      </w:r>
      <w:proofErr w:type="spellStart"/>
      <w:r w:rsidRPr="00112079">
        <w:rPr>
          <w:lang w:val="fr-FR"/>
        </w:rPr>
        <w:t>accept</w:t>
      </w:r>
      <w:proofErr w:type="spellEnd"/>
      <w:r w:rsidRPr="00112079">
        <w:rPr>
          <w:lang w:val="fr-FR"/>
        </w:rPr>
        <w:t>/&lt;</w:t>
      </w:r>
      <w:r w:rsidR="00112079" w:rsidRPr="00112079">
        <w:rPr>
          <w:lang w:val="fr-FR"/>
        </w:rPr>
        <w:t>jet-association&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 xml:space="preserve">Upgrade: </w:t>
      </w:r>
      <w:proofErr w:type="spellStart"/>
      <w:r>
        <w:t>websocket</w:t>
      </w:r>
      <w:proofErr w:type="spellEnd"/>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t xml:space="preserve">Sec-WebSocket-Key: </w:t>
      </w:r>
      <w:r w:rsidRPr="00625AEC">
        <w:t>B0mBaSTOZiC2RAkp3ScC8MA/</w:t>
      </w:r>
      <w:proofErr w:type="spellStart"/>
      <w:r w:rsidRPr="00625AEC">
        <w:t>gaI</w:t>
      </w:r>
      <w:proofErr w:type="spellEnd"/>
      <w:r w:rsidRPr="00625AEC">
        <w:t>=</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t xml:space="preserve">Upgrade: </w:t>
      </w:r>
      <w:proofErr w:type="spellStart"/>
      <w:r>
        <w:t>websocket</w:t>
      </w:r>
      <w:proofErr w:type="spellEnd"/>
    </w:p>
    <w:p w14:paraId="097418B4" w14:textId="77777777" w:rsidR="00625AEC" w:rsidRDefault="00625AEC" w:rsidP="00625AEC">
      <w:r>
        <w:lastRenderedPageBreak/>
        <w:t>Connection: Upgrade</w:t>
      </w:r>
    </w:p>
    <w:p w14:paraId="6D7E6FB8" w14:textId="4AD9F366" w:rsidR="00625AEC" w:rsidRDefault="00625AEC" w:rsidP="00625AEC">
      <w:r>
        <w:t xml:space="preserve">Sec-WebSocket-Accept: </w:t>
      </w:r>
      <w:r w:rsidRPr="00625AEC">
        <w:t>B0mBaSTOZiC2RAkp3ScC8MA/</w:t>
      </w:r>
      <w:proofErr w:type="spellStart"/>
      <w:r w:rsidRPr="00625AEC">
        <w:t>gaI</w:t>
      </w:r>
      <w:proofErr w:type="spellEnd"/>
      <w:r w:rsidRPr="00625AEC">
        <w:t>=</w:t>
      </w:r>
    </w:p>
    <w:p w14:paraId="31C4FDCD" w14:textId="77777777" w:rsidR="007526BF" w:rsidRDefault="007526BF" w:rsidP="00625AEC">
      <w:pPr>
        <w:numPr>
          <w:ilvl w:val="0"/>
          <w:numId w:val="0"/>
        </w:numPr>
      </w:pPr>
    </w:p>
    <w:p w14:paraId="6D497A09" w14:textId="7CD3C910" w:rsidR="007526BF" w:rsidRDefault="007526BF" w:rsidP="00625AEC">
      <w:pPr>
        <w:pStyle w:val="Heading5"/>
      </w:pPr>
      <w:r>
        <w:t>WebSocket Client Connect</w:t>
      </w:r>
    </w:p>
    <w:p w14:paraId="36DB9FEF" w14:textId="77777777" w:rsidR="007526BF" w:rsidRDefault="007526BF" w:rsidP="007526BF"/>
    <w:p w14:paraId="15861130" w14:textId="77777777" w:rsidR="00625AEC" w:rsidRDefault="00625AEC" w:rsidP="00625AEC">
      <w:r>
        <w:t>&gt;&gt; Request:</w:t>
      </w:r>
    </w:p>
    <w:p w14:paraId="534E2385" w14:textId="3FE5E422" w:rsidR="00625AEC" w:rsidRPr="00112079" w:rsidRDefault="00625AEC" w:rsidP="00625AEC">
      <w:pPr>
        <w:rPr>
          <w:lang w:val="fr-FR"/>
        </w:rPr>
      </w:pPr>
      <w:r w:rsidRPr="00112079">
        <w:rPr>
          <w:lang w:val="fr-FR"/>
        </w:rPr>
        <w:t>GET /jet/</w:t>
      </w:r>
      <w:proofErr w:type="spellStart"/>
      <w:r>
        <w:rPr>
          <w:lang w:val="fr-FR"/>
        </w:rPr>
        <w:t>connect</w:t>
      </w:r>
      <w:proofErr w:type="spellEnd"/>
      <w:r w:rsidRPr="00112079">
        <w:rPr>
          <w:lang w:val="fr-FR"/>
        </w:rPr>
        <w:t>/&lt;jet-association&gt; HTTP/1.1</w:t>
      </w:r>
    </w:p>
    <w:p w14:paraId="77B59149" w14:textId="54784E67" w:rsidR="00625AEC" w:rsidRDefault="00625AEC" w:rsidP="00625AEC">
      <w:r>
        <w:t>Host: jet</w:t>
      </w:r>
      <w:r w:rsidR="006858B9">
        <w:t>101</w:t>
      </w:r>
      <w:r>
        <w:t>.wayk.net</w:t>
      </w:r>
    </w:p>
    <w:p w14:paraId="0B9393E9" w14:textId="77777777" w:rsidR="00625AEC" w:rsidRDefault="00625AEC" w:rsidP="00625AEC">
      <w:r>
        <w:t xml:space="preserve">Upgrade: </w:t>
      </w:r>
      <w:proofErr w:type="spellStart"/>
      <w:r>
        <w:t>websocket</w:t>
      </w:r>
      <w:proofErr w:type="spellEnd"/>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w:t>
      </w:r>
      <w:proofErr w:type="spellStart"/>
      <w:r w:rsidRPr="00625AEC">
        <w:t>gaI</w:t>
      </w:r>
      <w:proofErr w:type="spellEnd"/>
      <w:r w:rsidRPr="00625AEC">
        <w:t>=</w:t>
      </w:r>
    </w:p>
    <w:p w14:paraId="7F9F4C64" w14:textId="77777777" w:rsidR="00625AEC" w:rsidRDefault="00625AEC" w:rsidP="00625AEC"/>
    <w:p w14:paraId="1D429888" w14:textId="77777777" w:rsidR="00625AEC" w:rsidRDefault="00625AEC" w:rsidP="00625AEC">
      <w:r>
        <w:t>&lt;&lt; Response:</w:t>
      </w:r>
    </w:p>
    <w:p w14:paraId="1EE26B28" w14:textId="77777777" w:rsidR="00625AEC" w:rsidRDefault="00625AEC" w:rsidP="00625AEC">
      <w:r>
        <w:t>HTTP/1.1 101 Switching Protocols</w:t>
      </w:r>
    </w:p>
    <w:p w14:paraId="6F359786" w14:textId="77777777" w:rsidR="00625AEC" w:rsidRDefault="00625AEC" w:rsidP="00625AEC">
      <w:r>
        <w:t xml:space="preserve">Upgrade: </w:t>
      </w:r>
      <w:proofErr w:type="spellStart"/>
      <w:r>
        <w:t>websocket</w:t>
      </w:r>
      <w:proofErr w:type="spellEnd"/>
    </w:p>
    <w:p w14:paraId="7602E025" w14:textId="77777777" w:rsidR="00625AEC" w:rsidRDefault="00625AEC" w:rsidP="00625AEC">
      <w:r>
        <w:t>Connection: Upgrade</w:t>
      </w:r>
    </w:p>
    <w:p w14:paraId="675DDE01" w14:textId="77777777" w:rsidR="00625AEC" w:rsidRDefault="00625AEC" w:rsidP="00625AEC">
      <w:r>
        <w:t xml:space="preserve">Sec-WebSocket-Accept: </w:t>
      </w:r>
      <w:r w:rsidRPr="00625AEC">
        <w:t>B0mBaSTOZiC2RAkp3ScC8MA/</w:t>
      </w:r>
      <w:proofErr w:type="spellStart"/>
      <w:r w:rsidRPr="00625AEC">
        <w:t>gaI</w:t>
      </w:r>
      <w:proofErr w:type="spellEnd"/>
      <w:r w:rsidRPr="00625AEC">
        <w:t>=</w:t>
      </w:r>
    </w:p>
    <w:p w14:paraId="4612C3C8" w14:textId="77777777" w:rsidR="007A0262" w:rsidRDefault="007A0262" w:rsidP="007526BF">
      <w:pPr>
        <w:numPr>
          <w:ilvl w:val="0"/>
          <w:numId w:val="0"/>
        </w:numPr>
      </w:pPr>
    </w:p>
    <w:p w14:paraId="36F8AF32" w14:textId="36B35330" w:rsidR="007A0262" w:rsidRDefault="007A0262" w:rsidP="007A0262">
      <w:pPr>
        <w:pStyle w:val="Heading4"/>
      </w:pPr>
      <w:bookmarkStart w:id="40" w:name="_Toc528929462"/>
      <w:r>
        <w:t>Connection Sequence</w:t>
      </w:r>
      <w:bookmarkEnd w:id="40"/>
    </w:p>
    <w:p w14:paraId="6F243EDD" w14:textId="77777777" w:rsidR="00103A0B" w:rsidRDefault="00103A0B" w:rsidP="00124F5D">
      <w:pPr>
        <w:numPr>
          <w:ilvl w:val="0"/>
          <w:numId w:val="0"/>
        </w:numPr>
      </w:pPr>
    </w:p>
    <w:p w14:paraId="6D0677A5" w14:textId="188B38F3" w:rsidR="00795AB4" w:rsidRDefault="00103A0B" w:rsidP="00103A0B">
      <w:pPr>
        <w:numPr>
          <w:ilvl w:val="0"/>
          <w:numId w:val="0"/>
        </w:numPr>
        <w:jc w:val="center"/>
      </w:pPr>
      <w:r>
        <w:rPr>
          <w:noProof/>
        </w:rPr>
        <w:lastRenderedPageBreak/>
        <w:drawing>
          <wp:inline distT="0" distB="0" distL="0" distR="0" wp14:anchorId="6F1DD902" wp14:editId="0DF076B7">
            <wp:extent cx="4863191" cy="355808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ykJet.png"/>
                    <pic:cNvPicPr/>
                  </pic:nvPicPr>
                  <pic:blipFill>
                    <a:blip r:embed="rId13">
                      <a:extLst>
                        <a:ext uri="{28A0092B-C50C-407E-A947-70E740481C1C}">
                          <a14:useLocalDpi xmlns:a14="http://schemas.microsoft.com/office/drawing/2010/main" val="0"/>
                        </a:ext>
                      </a:extLst>
                    </a:blip>
                    <a:stretch>
                      <a:fillRect/>
                    </a:stretch>
                  </pic:blipFill>
                  <pic:spPr>
                    <a:xfrm>
                      <a:off x="0" y="0"/>
                      <a:ext cx="4863191" cy="3558084"/>
                    </a:xfrm>
                    <a:prstGeom prst="rect">
                      <a:avLst/>
                    </a:prstGeom>
                  </pic:spPr>
                </pic:pic>
              </a:graphicData>
            </a:graphic>
          </wp:inline>
        </w:drawing>
      </w:r>
    </w:p>
    <w:p w14:paraId="301473F5" w14:textId="77777777" w:rsidR="007A0262" w:rsidRDefault="007A0262" w:rsidP="007A0262">
      <w:pPr>
        <w:numPr>
          <w:ilvl w:val="0"/>
          <w:numId w:val="0"/>
        </w:numPr>
      </w:pPr>
    </w:p>
    <w:sectPr w:rsidR="007A0262" w:rsidSect="00BC3AA2">
      <w:footerReference w:type="default" r:id="rId14"/>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2527C" w14:textId="77777777" w:rsidR="00884AC1" w:rsidRDefault="00884AC1">
      <w:r>
        <w:separator/>
      </w:r>
    </w:p>
  </w:endnote>
  <w:endnote w:type="continuationSeparator" w:id="0">
    <w:p w14:paraId="583B1057" w14:textId="77777777" w:rsidR="00884AC1" w:rsidRDefault="00884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2029" w14:textId="384EDDBC" w:rsidR="009C1805" w:rsidRDefault="009C1805">
    <w:pPr>
      <w:pStyle w:val="FooterPageNumber"/>
    </w:pPr>
    <w:r>
      <w:fldChar w:fldCharType="begin"/>
    </w:r>
    <w:r>
      <w:instrText xml:space="preserve"> PAGE </w:instrText>
    </w:r>
    <w:r>
      <w:fldChar w:fldCharType="separate"/>
    </w:r>
    <w:r w:rsidR="00020809">
      <w:rPr>
        <w:noProof/>
      </w:rPr>
      <w:t>2</w:t>
    </w:r>
    <w:r>
      <w:fldChar w:fldCharType="end"/>
    </w:r>
    <w:r>
      <w:t> / </w:t>
    </w:r>
    <w:r>
      <w:fldChar w:fldCharType="begin"/>
    </w:r>
    <w:r>
      <w:instrText xml:space="preserve"> NUMPAGES  </w:instrText>
    </w:r>
    <w:r>
      <w:fldChar w:fldCharType="separate"/>
    </w:r>
    <w:r w:rsidR="00020809">
      <w:rPr>
        <w:noProof/>
      </w:rPr>
      <w:t>6</w:t>
    </w:r>
    <w:r>
      <w:fldChar w:fldCharType="end"/>
    </w:r>
  </w:p>
  <w:p w14:paraId="26DB9512" w14:textId="27C54CB3" w:rsidR="009C1805" w:rsidRPr="004D71C4" w:rsidRDefault="009C1805" w:rsidP="009A703D">
    <w:pPr>
      <w:pStyle w:val="Footer"/>
      <w:rPr>
        <w:lang w:val="en-CA"/>
      </w:rPr>
    </w:pPr>
    <w:r w:rsidRPr="004D71C4">
      <w:rPr>
        <w:b/>
        <w:lang w:val="en-CA"/>
      </w:rPr>
      <w:t>[</w:t>
    </w:r>
    <w:r w:rsidR="004D71C4" w:rsidRPr="004D71C4">
      <w:rPr>
        <w:b/>
        <w:lang w:val="en-CA"/>
      </w:rPr>
      <w:t>JET</w:t>
    </w:r>
    <w:r w:rsidRPr="004D71C4">
      <w:rPr>
        <w:b/>
        <w:lang w:val="en-CA"/>
      </w:rPr>
      <w:t>-</w:t>
    </w:r>
    <w:r w:rsidR="004D71C4" w:rsidRPr="004D71C4">
      <w:rPr>
        <w:b/>
        <w:lang w:val="en-CA"/>
      </w:rPr>
      <w:t>PROTO</w:t>
    </w:r>
    <w:r w:rsidRPr="004D71C4">
      <w:rPr>
        <w:b/>
        <w:lang w:val="en-CA"/>
      </w:rPr>
      <w:t>]</w:t>
    </w:r>
    <w:r w:rsidRPr="004D71C4">
      <w:rPr>
        <w:b/>
        <w:lang w:val="en-CA"/>
      </w:rPr>
      <w:br/>
    </w:r>
    <w:r w:rsidR="004D71C4" w:rsidRPr="004D71C4">
      <w:rPr>
        <w:lang w:val="en-CA"/>
      </w:rPr>
      <w:t>JET Relay Protocol</w:t>
    </w:r>
  </w:p>
  <w:p w14:paraId="50F294A7" w14:textId="723888EC" w:rsidR="009C1805" w:rsidRPr="004D71C4" w:rsidRDefault="009C1805" w:rsidP="009A703D">
    <w:pPr>
      <w:pStyle w:val="Footer"/>
      <w:rPr>
        <w:lang w:val="en-CA"/>
      </w:rPr>
    </w:pPr>
    <w:r w:rsidRPr="004D71C4">
      <w:rPr>
        <w:lang w:val="en-CA"/>
      </w:rPr>
      <w:t>Copyright © 201</w:t>
    </w:r>
    <w:r w:rsidR="004D71C4" w:rsidRPr="004D71C4">
      <w:rPr>
        <w:lang w:val="en-CA"/>
      </w:rPr>
      <w:t>8</w:t>
    </w:r>
    <w:r w:rsidRPr="004D71C4">
      <w:rPr>
        <w:lang w:val="en-CA"/>
      </w:rPr>
      <w:t xml:space="preserve"> Devolutions Inc.</w:t>
    </w:r>
  </w:p>
  <w:p w14:paraId="053D9E97" w14:textId="731173AD" w:rsidR="009C1805" w:rsidRDefault="009C1805" w:rsidP="009A703D">
    <w:pPr>
      <w:pStyle w:val="Footer"/>
    </w:pPr>
    <w:r>
      <w:t xml:space="preserve">Release: </w:t>
    </w:r>
    <w:r w:rsidR="004D71C4">
      <w:t>Octo</w:t>
    </w:r>
    <w:r>
      <w:t xml:space="preserve">ber </w:t>
    </w:r>
    <w:r w:rsidR="004D71C4">
      <w:t>25</w:t>
    </w:r>
    <w:r>
      <w:rPr>
        <w:vertAlign w:val="superscript"/>
      </w:rPr>
      <w:t>t</w:t>
    </w:r>
    <w:r w:rsidR="004D71C4">
      <w:rPr>
        <w:vertAlign w:val="superscript"/>
      </w:rPr>
      <w:t>h</w:t>
    </w:r>
    <w:r>
      <w:t>, 201</w:t>
    </w:r>
    <w:r w:rsidR="004D71C4">
      <w:t>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20395" w14:textId="1C73C6B8" w:rsidR="009C1805" w:rsidRDefault="009C1805">
    <w:pPr>
      <w:pStyle w:val="FooterPageNumber"/>
    </w:pPr>
    <w:r>
      <w:fldChar w:fldCharType="begin"/>
    </w:r>
    <w:r>
      <w:instrText xml:space="preserve"> PAGE </w:instrText>
    </w:r>
    <w:r>
      <w:fldChar w:fldCharType="separate"/>
    </w:r>
    <w:r w:rsidR="00020809">
      <w:rPr>
        <w:noProof/>
      </w:rPr>
      <w:t>6</w:t>
    </w:r>
    <w:r>
      <w:fldChar w:fldCharType="end"/>
    </w:r>
    <w:r>
      <w:t> / </w:t>
    </w:r>
    <w:r>
      <w:fldChar w:fldCharType="begin"/>
    </w:r>
    <w:r>
      <w:instrText xml:space="preserve"> NUMPAGES  </w:instrText>
    </w:r>
    <w:r>
      <w:fldChar w:fldCharType="separate"/>
    </w:r>
    <w:r w:rsidR="00020809">
      <w:rPr>
        <w:noProof/>
      </w:rPr>
      <w:t>6</w:t>
    </w:r>
    <w:r>
      <w:fldChar w:fldCharType="end"/>
    </w:r>
  </w:p>
  <w:p w14:paraId="3B0825FB" w14:textId="77777777" w:rsidR="00A62B99" w:rsidRPr="004D71C4" w:rsidRDefault="00A62B99" w:rsidP="00A62B99">
    <w:pPr>
      <w:pStyle w:val="Footer"/>
      <w:rPr>
        <w:lang w:val="en-CA"/>
      </w:rPr>
    </w:pPr>
    <w:r w:rsidRPr="004D71C4">
      <w:rPr>
        <w:b/>
        <w:lang w:val="en-CA"/>
      </w:rPr>
      <w:t>[JET-PROTO]</w:t>
    </w:r>
    <w:r w:rsidRPr="004D71C4">
      <w:rPr>
        <w:b/>
        <w:lang w:val="en-CA"/>
      </w:rPr>
      <w:br/>
    </w:r>
    <w:r w:rsidRPr="004D71C4">
      <w:rPr>
        <w:lang w:val="en-CA"/>
      </w:rPr>
      <w:t>JET Relay Protocol</w:t>
    </w:r>
  </w:p>
  <w:p w14:paraId="42A5DBBC" w14:textId="77777777" w:rsidR="00A62B99" w:rsidRPr="004D71C4" w:rsidRDefault="00A62B99" w:rsidP="00A62B99">
    <w:pPr>
      <w:pStyle w:val="Footer"/>
      <w:rPr>
        <w:lang w:val="en-CA"/>
      </w:rPr>
    </w:pPr>
    <w:r w:rsidRPr="004D71C4">
      <w:rPr>
        <w:lang w:val="en-CA"/>
      </w:rPr>
      <w:t>Copyright © 2018 Devolutions Inc.</w:t>
    </w:r>
  </w:p>
  <w:p w14:paraId="770A13BF" w14:textId="3BC25184" w:rsidR="009C1805" w:rsidRDefault="00A62B99" w:rsidP="00A62B99">
    <w:pPr>
      <w:pStyle w:val="Footer"/>
    </w:pPr>
    <w:r>
      <w:t>Release: October 25</w:t>
    </w:r>
    <w:r>
      <w:rPr>
        <w:vertAlign w:val="superscript"/>
      </w:rPr>
      <w:t>th</w:t>
    </w:r>
    <w:r>
      <w:t>,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C9FC5" w14:textId="77777777" w:rsidR="00884AC1" w:rsidRDefault="00884AC1">
      <w:r>
        <w:separator/>
      </w:r>
    </w:p>
  </w:footnote>
  <w:footnote w:type="continuationSeparator" w:id="0">
    <w:p w14:paraId="15C28D8E" w14:textId="77777777" w:rsidR="00884AC1" w:rsidRDefault="00884A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7"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9"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0"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1"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2"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5" w15:restartNumberingAfterBreak="0">
    <w:nsid w:val="486211DB"/>
    <w:multiLevelType w:val="multilevel"/>
    <w:tmpl w:val="7C32277E"/>
    <w:lvl w:ilvl="0">
      <w:start w:val="1"/>
      <w:numFmt w:val="bullet"/>
      <w:pStyle w:val="ListBullet"/>
      <w:lvlText w:val=""/>
      <w:lvlJc w:val="left"/>
      <w:pPr>
        <w:tabs>
          <w:tab w:val="num" w:pos="270"/>
        </w:tabs>
        <w:ind w:left="270" w:hanging="270"/>
      </w:pPr>
      <w:rPr>
        <w:rFonts w:ascii="Wingdings" w:hAnsi="Wingdings" w:hint="default"/>
      </w:rPr>
    </w:lvl>
    <w:lvl w:ilvl="1">
      <w:start w:val="1"/>
      <w:numFmt w:val="bullet"/>
      <w:pStyle w:val="ListBullet2"/>
      <w:lvlText w:val=""/>
      <w:lvlJc w:val="left"/>
      <w:pPr>
        <w:tabs>
          <w:tab w:val="num" w:pos="540"/>
        </w:tabs>
        <w:ind w:left="540" w:hanging="270"/>
      </w:pPr>
      <w:rPr>
        <w:rFonts w:ascii="Wingdings" w:hAnsi="Wingdings" w:hint="default"/>
      </w:rPr>
    </w:lvl>
    <w:lvl w:ilvl="2">
      <w:start w:val="1"/>
      <w:numFmt w:val="bullet"/>
      <w:pStyle w:val="ListBullet3"/>
      <w:lvlText w:val=""/>
      <w:lvlJc w:val="left"/>
      <w:pPr>
        <w:tabs>
          <w:tab w:val="num" w:pos="810"/>
        </w:tabs>
        <w:ind w:left="810" w:hanging="270"/>
      </w:pPr>
      <w:rPr>
        <w:rFonts w:ascii="Wingdings" w:hAnsi="Wingdings" w:hint="default"/>
      </w:rPr>
    </w:lvl>
    <w:lvl w:ilvl="3">
      <w:start w:val="1"/>
      <w:numFmt w:val="bullet"/>
      <w:pStyle w:val="ListBullet4"/>
      <w:lvlText w:val=""/>
      <w:lvlJc w:val="left"/>
      <w:pPr>
        <w:tabs>
          <w:tab w:val="num" w:pos="1080"/>
        </w:tabs>
        <w:ind w:left="1080" w:hanging="270"/>
      </w:pPr>
      <w:rPr>
        <w:rFonts w:ascii="Wingdings" w:hAnsi="Wingdings" w:hint="default"/>
      </w:rPr>
    </w:lvl>
    <w:lvl w:ilvl="4">
      <w:start w:val="1"/>
      <w:numFmt w:val="bullet"/>
      <w:pStyle w:val="ListBullet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6"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18" w15:restartNumberingAfterBreak="0">
    <w:nsid w:val="6486464F"/>
    <w:multiLevelType w:val="multilevel"/>
    <w:tmpl w:val="FD963142"/>
    <w:lvl w:ilvl="0">
      <w:start w:val="1"/>
      <w:numFmt w:val="decimal"/>
      <w:pStyle w:val="ListNumber"/>
      <w:lvlText w:val="%1."/>
      <w:lvlJc w:val="left"/>
      <w:pPr>
        <w:tabs>
          <w:tab w:val="num" w:pos="270"/>
        </w:tabs>
        <w:ind w:left="270" w:hanging="270"/>
      </w:pPr>
      <w:rPr>
        <w:rFonts w:hint="default"/>
      </w:rPr>
    </w:lvl>
    <w:lvl w:ilvl="1">
      <w:start w:val="1"/>
      <w:numFmt w:val="decimal"/>
      <w:pStyle w:val="ListNumber2"/>
      <w:lvlText w:val="%2."/>
      <w:lvlJc w:val="left"/>
      <w:pPr>
        <w:tabs>
          <w:tab w:val="num" w:pos="540"/>
        </w:tabs>
        <w:ind w:left="540" w:hanging="270"/>
      </w:pPr>
      <w:rPr>
        <w:rFonts w:hint="default"/>
      </w:rPr>
    </w:lvl>
    <w:lvl w:ilvl="2">
      <w:start w:val="1"/>
      <w:numFmt w:val="decimal"/>
      <w:pStyle w:val="ListNumber3"/>
      <w:lvlText w:val="%3."/>
      <w:lvlJc w:val="left"/>
      <w:pPr>
        <w:tabs>
          <w:tab w:val="num" w:pos="810"/>
        </w:tabs>
        <w:ind w:left="810" w:hanging="270"/>
      </w:pPr>
      <w:rPr>
        <w:rFonts w:hint="default"/>
      </w:rPr>
    </w:lvl>
    <w:lvl w:ilvl="3">
      <w:start w:val="1"/>
      <w:numFmt w:val="decimal"/>
      <w:pStyle w:val="ListNumber4"/>
      <w:lvlText w:val="%4."/>
      <w:lvlJc w:val="left"/>
      <w:pPr>
        <w:tabs>
          <w:tab w:val="num" w:pos="1080"/>
        </w:tabs>
        <w:ind w:left="1080" w:hanging="270"/>
      </w:pPr>
      <w:rPr>
        <w:rFonts w:hint="default"/>
      </w:rPr>
    </w:lvl>
    <w:lvl w:ilvl="4">
      <w:start w:val="1"/>
      <w:numFmt w:val="decimal"/>
      <w:pStyle w:val="ListNumber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19"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0"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1"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2" w15:restartNumberingAfterBreak="0">
    <w:nsid w:val="7A3C252C"/>
    <w:multiLevelType w:val="multilevel"/>
    <w:tmpl w:val="ACF82864"/>
    <w:lvl w:ilvl="0">
      <w:start w:val="1"/>
      <w:numFmt w:val="decimal"/>
      <w:pStyle w:val="Heading1"/>
      <w:lvlText w:val="%1   "/>
      <w:lvlJc w:val="left"/>
      <w:pPr>
        <w:ind w:left="0" w:firstLine="0"/>
      </w:pPr>
      <w:rPr>
        <w:rFonts w:hint="default"/>
      </w:rPr>
    </w:lvl>
    <w:lvl w:ilvl="1">
      <w:start w:val="1"/>
      <w:numFmt w:val="decimal"/>
      <w:pStyle w:val="Heading2"/>
      <w:lvlText w:val="%1.%2   "/>
      <w:lvlJc w:val="left"/>
      <w:pPr>
        <w:ind w:left="0" w:firstLine="0"/>
      </w:pPr>
      <w:rPr>
        <w:rFonts w:hint="default"/>
      </w:rPr>
    </w:lvl>
    <w:lvl w:ilvl="2">
      <w:start w:val="1"/>
      <w:numFmt w:val="decimal"/>
      <w:pStyle w:val="Heading3"/>
      <w:lvlText w:val="%1.%2.%3   "/>
      <w:lvlJc w:val="left"/>
      <w:pPr>
        <w:ind w:left="0" w:firstLine="0"/>
      </w:pPr>
      <w:rPr>
        <w:rFonts w:hint="default"/>
      </w:rPr>
    </w:lvl>
    <w:lvl w:ilvl="3">
      <w:start w:val="1"/>
      <w:numFmt w:val="decimal"/>
      <w:pStyle w:val="Heading4"/>
      <w:lvlText w:val="%1.%2.%3.%4   "/>
      <w:lvlJc w:val="left"/>
      <w:pPr>
        <w:ind w:left="0" w:firstLine="0"/>
      </w:pPr>
      <w:rPr>
        <w:rFonts w:hint="default"/>
      </w:rPr>
    </w:lvl>
    <w:lvl w:ilvl="4">
      <w:start w:val="1"/>
      <w:numFmt w:val="decimal"/>
      <w:pStyle w:val="Heading5"/>
      <w:lvlText w:val="%1.%2.%3.%4.%5   "/>
      <w:lvlJc w:val="left"/>
      <w:pPr>
        <w:ind w:left="0" w:firstLine="0"/>
      </w:pPr>
      <w:rPr>
        <w:rFonts w:hint="default"/>
      </w:rPr>
    </w:lvl>
    <w:lvl w:ilvl="5">
      <w:start w:val="1"/>
      <w:numFmt w:val="decimal"/>
      <w:pStyle w:val="Heading6"/>
      <w:lvlText w:val="%1.%2.%3.%4.%5.%6   "/>
      <w:lvlJc w:val="left"/>
      <w:pPr>
        <w:ind w:left="0" w:firstLine="0"/>
      </w:pPr>
      <w:rPr>
        <w:rFonts w:hint="default"/>
      </w:rPr>
    </w:lvl>
    <w:lvl w:ilvl="6">
      <w:start w:val="1"/>
      <w:numFmt w:val="decimal"/>
      <w:pStyle w:val="Heading7"/>
      <w:lvlText w:val="%1.%2.%3.%4.%5.%6.%7   "/>
      <w:lvlJc w:val="left"/>
      <w:pPr>
        <w:ind w:left="0" w:firstLine="0"/>
      </w:pPr>
      <w:rPr>
        <w:rFonts w:hint="default"/>
      </w:rPr>
    </w:lvl>
    <w:lvl w:ilvl="7">
      <w:start w:val="1"/>
      <w:numFmt w:val="decimal"/>
      <w:pStyle w:val="Heading8"/>
      <w:lvlText w:val="%1.%2.%3.%4.%5.%6.%7.%8   "/>
      <w:lvlJc w:val="left"/>
      <w:pPr>
        <w:ind w:left="0" w:firstLine="0"/>
      </w:pPr>
      <w:rPr>
        <w:rFonts w:hint="default"/>
      </w:rPr>
    </w:lvl>
    <w:lvl w:ilvl="8">
      <w:start w:val="1"/>
      <w:numFmt w:val="decimal"/>
      <w:pStyle w:val="Heading9"/>
      <w:lvlText w:val="%1.%2.%3.%4.%5.%6.%7.%8.%9   "/>
      <w:lvlJc w:val="left"/>
      <w:pPr>
        <w:ind w:left="0" w:firstLine="0"/>
      </w:pPr>
      <w:rPr>
        <w:rFonts w:hint="default"/>
      </w:rPr>
    </w:lvl>
  </w:abstractNum>
  <w:num w:numId="1">
    <w:abstractNumId w:val="22"/>
  </w:num>
  <w:num w:numId="2">
    <w:abstractNumId w:val="17"/>
  </w:num>
  <w:num w:numId="3">
    <w:abstractNumId w:val="6"/>
  </w:num>
  <w:num w:numId="4">
    <w:abstractNumId w:val="8"/>
  </w:num>
  <w:num w:numId="5">
    <w:abstractNumId w:val="10"/>
  </w:num>
  <w:num w:numId="6">
    <w:abstractNumId w:val="11"/>
  </w:num>
  <w:num w:numId="7">
    <w:abstractNumId w:val="19"/>
  </w:num>
  <w:num w:numId="8">
    <w:abstractNumId w:val="18"/>
  </w:num>
  <w:num w:numId="9">
    <w:abstractNumId w:val="3"/>
  </w:num>
  <w:num w:numId="10">
    <w:abstractNumId w:val="15"/>
  </w:num>
  <w:num w:numId="11">
    <w:abstractNumId w:val="9"/>
  </w:num>
  <w:num w:numId="12">
    <w:abstractNumId w:val="13"/>
  </w:num>
  <w:num w:numId="13">
    <w:abstractNumId w:val="22"/>
  </w:num>
  <w:num w:numId="14">
    <w:abstractNumId w:val="2"/>
  </w:num>
  <w:num w:numId="15">
    <w:abstractNumId w:val="1"/>
  </w:num>
  <w:num w:numId="16">
    <w:abstractNumId w:val="14"/>
  </w:num>
  <w:num w:numId="17">
    <w:abstractNumId w:val="16"/>
  </w:num>
  <w:num w:numId="18">
    <w:abstractNumId w:val="20"/>
  </w:num>
  <w:num w:numId="19">
    <w:abstractNumId w:val="0"/>
  </w:num>
  <w:num w:numId="20">
    <w:abstractNumId w:val="12"/>
  </w:num>
  <w:num w:numId="21">
    <w:abstractNumId w:val="5"/>
  </w:num>
  <w:num w:numId="22">
    <w:abstractNumId w:val="21"/>
  </w:num>
  <w:num w:numId="23">
    <w:abstractNumId w:val="7"/>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106C"/>
    <w:rsid w:val="000012AC"/>
    <w:rsid w:val="00001FD0"/>
    <w:rsid w:val="00002D25"/>
    <w:rsid w:val="000033FC"/>
    <w:rsid w:val="00003587"/>
    <w:rsid w:val="000035DC"/>
    <w:rsid w:val="00003C19"/>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849"/>
    <w:rsid w:val="00051D92"/>
    <w:rsid w:val="0005329D"/>
    <w:rsid w:val="00055029"/>
    <w:rsid w:val="000555F9"/>
    <w:rsid w:val="000568FE"/>
    <w:rsid w:val="00056AF7"/>
    <w:rsid w:val="00056C69"/>
    <w:rsid w:val="0005769E"/>
    <w:rsid w:val="000576F1"/>
    <w:rsid w:val="00057947"/>
    <w:rsid w:val="00060449"/>
    <w:rsid w:val="0006115C"/>
    <w:rsid w:val="00061F39"/>
    <w:rsid w:val="00062153"/>
    <w:rsid w:val="00062295"/>
    <w:rsid w:val="00062FEC"/>
    <w:rsid w:val="0006343D"/>
    <w:rsid w:val="00063D8D"/>
    <w:rsid w:val="0006439F"/>
    <w:rsid w:val="0006471B"/>
    <w:rsid w:val="00064E26"/>
    <w:rsid w:val="00065C70"/>
    <w:rsid w:val="00066460"/>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3CE"/>
    <w:rsid w:val="00095704"/>
    <w:rsid w:val="00095941"/>
    <w:rsid w:val="00095AFA"/>
    <w:rsid w:val="0009603A"/>
    <w:rsid w:val="00096948"/>
    <w:rsid w:val="000969AD"/>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AF1"/>
    <w:rsid w:val="000B4F43"/>
    <w:rsid w:val="000B52CF"/>
    <w:rsid w:val="000B6BCF"/>
    <w:rsid w:val="000B71BA"/>
    <w:rsid w:val="000B73A3"/>
    <w:rsid w:val="000B756B"/>
    <w:rsid w:val="000B7769"/>
    <w:rsid w:val="000B7AA1"/>
    <w:rsid w:val="000B7E58"/>
    <w:rsid w:val="000C014E"/>
    <w:rsid w:val="000C143D"/>
    <w:rsid w:val="000C1928"/>
    <w:rsid w:val="000C1AA0"/>
    <w:rsid w:val="000C1DAD"/>
    <w:rsid w:val="000C2192"/>
    <w:rsid w:val="000C2319"/>
    <w:rsid w:val="000C2A52"/>
    <w:rsid w:val="000C3346"/>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76F"/>
    <w:rsid w:val="000D790B"/>
    <w:rsid w:val="000D7911"/>
    <w:rsid w:val="000D7CF0"/>
    <w:rsid w:val="000E0679"/>
    <w:rsid w:val="000E1117"/>
    <w:rsid w:val="000E2967"/>
    <w:rsid w:val="000E2A54"/>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8F3"/>
    <w:rsid w:val="00126A9B"/>
    <w:rsid w:val="00126F80"/>
    <w:rsid w:val="00127A1A"/>
    <w:rsid w:val="001304B7"/>
    <w:rsid w:val="001323DD"/>
    <w:rsid w:val="00132FEC"/>
    <w:rsid w:val="00136089"/>
    <w:rsid w:val="001371CA"/>
    <w:rsid w:val="0013747B"/>
    <w:rsid w:val="00137F16"/>
    <w:rsid w:val="00140E1D"/>
    <w:rsid w:val="001421EB"/>
    <w:rsid w:val="001424FE"/>
    <w:rsid w:val="00142849"/>
    <w:rsid w:val="00142B61"/>
    <w:rsid w:val="00142BA9"/>
    <w:rsid w:val="00143976"/>
    <w:rsid w:val="001440D4"/>
    <w:rsid w:val="001451D4"/>
    <w:rsid w:val="0014694A"/>
    <w:rsid w:val="001478E2"/>
    <w:rsid w:val="00147A4A"/>
    <w:rsid w:val="00147B40"/>
    <w:rsid w:val="00147E8F"/>
    <w:rsid w:val="00151AA5"/>
    <w:rsid w:val="00151CC9"/>
    <w:rsid w:val="00152C1A"/>
    <w:rsid w:val="00152E3F"/>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213A"/>
    <w:rsid w:val="00192A3F"/>
    <w:rsid w:val="00192BF4"/>
    <w:rsid w:val="001936C6"/>
    <w:rsid w:val="00193CEB"/>
    <w:rsid w:val="00194A3F"/>
    <w:rsid w:val="00195A91"/>
    <w:rsid w:val="001964C3"/>
    <w:rsid w:val="0019704C"/>
    <w:rsid w:val="00197770"/>
    <w:rsid w:val="001977B5"/>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C3D"/>
    <w:rsid w:val="001C4035"/>
    <w:rsid w:val="001C4C31"/>
    <w:rsid w:val="001C4E78"/>
    <w:rsid w:val="001C5E4D"/>
    <w:rsid w:val="001C601F"/>
    <w:rsid w:val="001C695E"/>
    <w:rsid w:val="001C6B18"/>
    <w:rsid w:val="001C6BDB"/>
    <w:rsid w:val="001C7795"/>
    <w:rsid w:val="001D039D"/>
    <w:rsid w:val="001D1399"/>
    <w:rsid w:val="001D18CC"/>
    <w:rsid w:val="001D2357"/>
    <w:rsid w:val="001D2812"/>
    <w:rsid w:val="001D336C"/>
    <w:rsid w:val="001D4DEB"/>
    <w:rsid w:val="001D4FF8"/>
    <w:rsid w:val="001D519B"/>
    <w:rsid w:val="001D5941"/>
    <w:rsid w:val="001D6130"/>
    <w:rsid w:val="001D639D"/>
    <w:rsid w:val="001D7641"/>
    <w:rsid w:val="001D7CD0"/>
    <w:rsid w:val="001E043F"/>
    <w:rsid w:val="001E1853"/>
    <w:rsid w:val="001E1A56"/>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FA"/>
    <w:rsid w:val="0025536F"/>
    <w:rsid w:val="002564C8"/>
    <w:rsid w:val="002569AA"/>
    <w:rsid w:val="00256B75"/>
    <w:rsid w:val="00257145"/>
    <w:rsid w:val="00257595"/>
    <w:rsid w:val="00260892"/>
    <w:rsid w:val="00260CF1"/>
    <w:rsid w:val="00260D9B"/>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A49"/>
    <w:rsid w:val="002701B9"/>
    <w:rsid w:val="00270258"/>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6B12"/>
    <w:rsid w:val="00286B28"/>
    <w:rsid w:val="0028703D"/>
    <w:rsid w:val="002872DF"/>
    <w:rsid w:val="00290248"/>
    <w:rsid w:val="00290A1D"/>
    <w:rsid w:val="00291BF6"/>
    <w:rsid w:val="00291FE5"/>
    <w:rsid w:val="00292282"/>
    <w:rsid w:val="00292792"/>
    <w:rsid w:val="00292B58"/>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2103"/>
    <w:rsid w:val="002A2161"/>
    <w:rsid w:val="002A3677"/>
    <w:rsid w:val="002A3BE1"/>
    <w:rsid w:val="002A3CC2"/>
    <w:rsid w:val="002A44C2"/>
    <w:rsid w:val="002A47C3"/>
    <w:rsid w:val="002A5E5E"/>
    <w:rsid w:val="002A65E2"/>
    <w:rsid w:val="002A7312"/>
    <w:rsid w:val="002B0715"/>
    <w:rsid w:val="002B1A75"/>
    <w:rsid w:val="002B2307"/>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34D5"/>
    <w:rsid w:val="002C478C"/>
    <w:rsid w:val="002C4C07"/>
    <w:rsid w:val="002C6F79"/>
    <w:rsid w:val="002C7BEE"/>
    <w:rsid w:val="002D260C"/>
    <w:rsid w:val="002D27F9"/>
    <w:rsid w:val="002D29E3"/>
    <w:rsid w:val="002D2B7A"/>
    <w:rsid w:val="002D3CE6"/>
    <w:rsid w:val="002D4212"/>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30A1"/>
    <w:rsid w:val="002F30A3"/>
    <w:rsid w:val="002F335A"/>
    <w:rsid w:val="002F3456"/>
    <w:rsid w:val="002F4209"/>
    <w:rsid w:val="002F4A72"/>
    <w:rsid w:val="002F57E8"/>
    <w:rsid w:val="002F5CF7"/>
    <w:rsid w:val="002F7A96"/>
    <w:rsid w:val="00300554"/>
    <w:rsid w:val="00300F7E"/>
    <w:rsid w:val="0030156D"/>
    <w:rsid w:val="00301FC0"/>
    <w:rsid w:val="003039A0"/>
    <w:rsid w:val="003039B2"/>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DBA"/>
    <w:rsid w:val="003A187D"/>
    <w:rsid w:val="003A19FE"/>
    <w:rsid w:val="003A1E72"/>
    <w:rsid w:val="003A1FC8"/>
    <w:rsid w:val="003A46C9"/>
    <w:rsid w:val="003A4960"/>
    <w:rsid w:val="003A5603"/>
    <w:rsid w:val="003A5D37"/>
    <w:rsid w:val="003A625B"/>
    <w:rsid w:val="003A6B97"/>
    <w:rsid w:val="003A7C1D"/>
    <w:rsid w:val="003B184C"/>
    <w:rsid w:val="003B47AE"/>
    <w:rsid w:val="003B5725"/>
    <w:rsid w:val="003B57AA"/>
    <w:rsid w:val="003B5B51"/>
    <w:rsid w:val="003B6021"/>
    <w:rsid w:val="003B68D2"/>
    <w:rsid w:val="003B6D97"/>
    <w:rsid w:val="003B728A"/>
    <w:rsid w:val="003C0081"/>
    <w:rsid w:val="003C00AA"/>
    <w:rsid w:val="003C0E0A"/>
    <w:rsid w:val="003C3098"/>
    <w:rsid w:val="003C33B6"/>
    <w:rsid w:val="003C39E8"/>
    <w:rsid w:val="003C3AE9"/>
    <w:rsid w:val="003C4936"/>
    <w:rsid w:val="003C58E4"/>
    <w:rsid w:val="003C6546"/>
    <w:rsid w:val="003C688C"/>
    <w:rsid w:val="003C6B38"/>
    <w:rsid w:val="003D031D"/>
    <w:rsid w:val="003D0387"/>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EDC"/>
    <w:rsid w:val="003E2568"/>
    <w:rsid w:val="003E2B91"/>
    <w:rsid w:val="003E3658"/>
    <w:rsid w:val="003E45FC"/>
    <w:rsid w:val="003E4637"/>
    <w:rsid w:val="003E51AB"/>
    <w:rsid w:val="003E5501"/>
    <w:rsid w:val="003E5E9D"/>
    <w:rsid w:val="003E71F5"/>
    <w:rsid w:val="003E783E"/>
    <w:rsid w:val="003F0660"/>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6BB"/>
    <w:rsid w:val="004807D2"/>
    <w:rsid w:val="00480FE5"/>
    <w:rsid w:val="004815F8"/>
    <w:rsid w:val="00481DE2"/>
    <w:rsid w:val="00482308"/>
    <w:rsid w:val="004826AB"/>
    <w:rsid w:val="00483D57"/>
    <w:rsid w:val="0048403F"/>
    <w:rsid w:val="004849BA"/>
    <w:rsid w:val="00484D5E"/>
    <w:rsid w:val="00485641"/>
    <w:rsid w:val="00485B0F"/>
    <w:rsid w:val="00485CAE"/>
    <w:rsid w:val="004866CD"/>
    <w:rsid w:val="004867A0"/>
    <w:rsid w:val="004867E0"/>
    <w:rsid w:val="004868CE"/>
    <w:rsid w:val="00486ED1"/>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2184"/>
    <w:rsid w:val="004B2D6E"/>
    <w:rsid w:val="004B2E0A"/>
    <w:rsid w:val="004B4137"/>
    <w:rsid w:val="004B4697"/>
    <w:rsid w:val="004B645F"/>
    <w:rsid w:val="004B728F"/>
    <w:rsid w:val="004B75F9"/>
    <w:rsid w:val="004B7617"/>
    <w:rsid w:val="004B769F"/>
    <w:rsid w:val="004B795D"/>
    <w:rsid w:val="004C0113"/>
    <w:rsid w:val="004C0564"/>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535"/>
    <w:rsid w:val="00510B03"/>
    <w:rsid w:val="005117CC"/>
    <w:rsid w:val="00512726"/>
    <w:rsid w:val="005131B1"/>
    <w:rsid w:val="00513884"/>
    <w:rsid w:val="00513E32"/>
    <w:rsid w:val="00514D13"/>
    <w:rsid w:val="00515B12"/>
    <w:rsid w:val="00515BF2"/>
    <w:rsid w:val="005163CE"/>
    <w:rsid w:val="005163FB"/>
    <w:rsid w:val="00516FF3"/>
    <w:rsid w:val="005203DD"/>
    <w:rsid w:val="00521496"/>
    <w:rsid w:val="005219C8"/>
    <w:rsid w:val="00521BEA"/>
    <w:rsid w:val="00522D83"/>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40339"/>
    <w:rsid w:val="00540939"/>
    <w:rsid w:val="00541646"/>
    <w:rsid w:val="00542382"/>
    <w:rsid w:val="005425D2"/>
    <w:rsid w:val="0054267A"/>
    <w:rsid w:val="0054275E"/>
    <w:rsid w:val="00543293"/>
    <w:rsid w:val="00543A3A"/>
    <w:rsid w:val="00543B57"/>
    <w:rsid w:val="00544299"/>
    <w:rsid w:val="0054459A"/>
    <w:rsid w:val="00544BD5"/>
    <w:rsid w:val="005458CF"/>
    <w:rsid w:val="00546BAD"/>
    <w:rsid w:val="00546DA8"/>
    <w:rsid w:val="00550388"/>
    <w:rsid w:val="005504D5"/>
    <w:rsid w:val="00551990"/>
    <w:rsid w:val="00551AFC"/>
    <w:rsid w:val="00553613"/>
    <w:rsid w:val="0055410B"/>
    <w:rsid w:val="005541EA"/>
    <w:rsid w:val="0055584F"/>
    <w:rsid w:val="0055586E"/>
    <w:rsid w:val="00555A7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185"/>
    <w:rsid w:val="00583235"/>
    <w:rsid w:val="00583F1D"/>
    <w:rsid w:val="0058427B"/>
    <w:rsid w:val="00584698"/>
    <w:rsid w:val="00584EFA"/>
    <w:rsid w:val="00586389"/>
    <w:rsid w:val="0058695C"/>
    <w:rsid w:val="00586F52"/>
    <w:rsid w:val="00587489"/>
    <w:rsid w:val="00587538"/>
    <w:rsid w:val="005878CA"/>
    <w:rsid w:val="0059032D"/>
    <w:rsid w:val="00590376"/>
    <w:rsid w:val="0059097B"/>
    <w:rsid w:val="00590CA1"/>
    <w:rsid w:val="005914D7"/>
    <w:rsid w:val="005920A5"/>
    <w:rsid w:val="0059271A"/>
    <w:rsid w:val="00594B0C"/>
    <w:rsid w:val="005951FD"/>
    <w:rsid w:val="005956A7"/>
    <w:rsid w:val="00595C42"/>
    <w:rsid w:val="00596E0C"/>
    <w:rsid w:val="005A1F51"/>
    <w:rsid w:val="005A2153"/>
    <w:rsid w:val="005A21F0"/>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C86"/>
    <w:rsid w:val="005C52E4"/>
    <w:rsid w:val="005C5D90"/>
    <w:rsid w:val="005C6126"/>
    <w:rsid w:val="005C6BD1"/>
    <w:rsid w:val="005C7DB1"/>
    <w:rsid w:val="005D0755"/>
    <w:rsid w:val="005D13C8"/>
    <w:rsid w:val="005D2105"/>
    <w:rsid w:val="005D3B76"/>
    <w:rsid w:val="005D4045"/>
    <w:rsid w:val="005D4E05"/>
    <w:rsid w:val="005D5B03"/>
    <w:rsid w:val="005D5CD9"/>
    <w:rsid w:val="005D7809"/>
    <w:rsid w:val="005D798D"/>
    <w:rsid w:val="005D79F0"/>
    <w:rsid w:val="005D7CD8"/>
    <w:rsid w:val="005D7DD2"/>
    <w:rsid w:val="005E0BDB"/>
    <w:rsid w:val="005E0D68"/>
    <w:rsid w:val="005E26F1"/>
    <w:rsid w:val="005E3702"/>
    <w:rsid w:val="005E3763"/>
    <w:rsid w:val="005E386A"/>
    <w:rsid w:val="005E4A58"/>
    <w:rsid w:val="005E550D"/>
    <w:rsid w:val="005E5FC3"/>
    <w:rsid w:val="005E6382"/>
    <w:rsid w:val="005E69C1"/>
    <w:rsid w:val="005E7301"/>
    <w:rsid w:val="005E75AA"/>
    <w:rsid w:val="005F017B"/>
    <w:rsid w:val="005F0F41"/>
    <w:rsid w:val="005F13AA"/>
    <w:rsid w:val="005F1982"/>
    <w:rsid w:val="005F1C43"/>
    <w:rsid w:val="005F2116"/>
    <w:rsid w:val="005F298D"/>
    <w:rsid w:val="005F33B3"/>
    <w:rsid w:val="005F354C"/>
    <w:rsid w:val="005F3E22"/>
    <w:rsid w:val="005F417B"/>
    <w:rsid w:val="005F5469"/>
    <w:rsid w:val="005F6814"/>
    <w:rsid w:val="005F70D5"/>
    <w:rsid w:val="00600611"/>
    <w:rsid w:val="00600EB2"/>
    <w:rsid w:val="00601557"/>
    <w:rsid w:val="0060194E"/>
    <w:rsid w:val="00601AE4"/>
    <w:rsid w:val="00602ED5"/>
    <w:rsid w:val="00603F23"/>
    <w:rsid w:val="00605376"/>
    <w:rsid w:val="00605395"/>
    <w:rsid w:val="00606ACB"/>
    <w:rsid w:val="00606EF0"/>
    <w:rsid w:val="006071BE"/>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402F"/>
    <w:rsid w:val="00655A82"/>
    <w:rsid w:val="00656FDA"/>
    <w:rsid w:val="0065789A"/>
    <w:rsid w:val="00660917"/>
    <w:rsid w:val="00660D20"/>
    <w:rsid w:val="00660DF7"/>
    <w:rsid w:val="00661394"/>
    <w:rsid w:val="00661F23"/>
    <w:rsid w:val="006622FA"/>
    <w:rsid w:val="00662BAE"/>
    <w:rsid w:val="006633E2"/>
    <w:rsid w:val="00663EC2"/>
    <w:rsid w:val="006640D9"/>
    <w:rsid w:val="00664386"/>
    <w:rsid w:val="006648F6"/>
    <w:rsid w:val="00664ADD"/>
    <w:rsid w:val="0066525E"/>
    <w:rsid w:val="006653FF"/>
    <w:rsid w:val="00666098"/>
    <w:rsid w:val="00667CF1"/>
    <w:rsid w:val="006703E4"/>
    <w:rsid w:val="00670EB9"/>
    <w:rsid w:val="00671C00"/>
    <w:rsid w:val="00671E2D"/>
    <w:rsid w:val="00672299"/>
    <w:rsid w:val="00672885"/>
    <w:rsid w:val="0067369A"/>
    <w:rsid w:val="006739AA"/>
    <w:rsid w:val="00673AD5"/>
    <w:rsid w:val="00673E4C"/>
    <w:rsid w:val="006750DE"/>
    <w:rsid w:val="0067699E"/>
    <w:rsid w:val="00676CE1"/>
    <w:rsid w:val="0067765F"/>
    <w:rsid w:val="00681C44"/>
    <w:rsid w:val="006821E7"/>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22E9"/>
    <w:rsid w:val="006D2501"/>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73F"/>
    <w:rsid w:val="0071652B"/>
    <w:rsid w:val="00716719"/>
    <w:rsid w:val="007168D1"/>
    <w:rsid w:val="00716B9F"/>
    <w:rsid w:val="00720AFF"/>
    <w:rsid w:val="00720B2C"/>
    <w:rsid w:val="00721B9D"/>
    <w:rsid w:val="00721F91"/>
    <w:rsid w:val="00722AA3"/>
    <w:rsid w:val="00722C99"/>
    <w:rsid w:val="00722D4E"/>
    <w:rsid w:val="007236F6"/>
    <w:rsid w:val="007248A2"/>
    <w:rsid w:val="007249C9"/>
    <w:rsid w:val="0072512F"/>
    <w:rsid w:val="007251FE"/>
    <w:rsid w:val="0072583B"/>
    <w:rsid w:val="00726D87"/>
    <w:rsid w:val="00727C4A"/>
    <w:rsid w:val="00727D56"/>
    <w:rsid w:val="00727F4F"/>
    <w:rsid w:val="00727F58"/>
    <w:rsid w:val="00730582"/>
    <w:rsid w:val="00730B4B"/>
    <w:rsid w:val="007328B5"/>
    <w:rsid w:val="00733342"/>
    <w:rsid w:val="00734727"/>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26"/>
    <w:rsid w:val="00753502"/>
    <w:rsid w:val="00753FBE"/>
    <w:rsid w:val="0075527A"/>
    <w:rsid w:val="007554EF"/>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F3B"/>
    <w:rsid w:val="00775256"/>
    <w:rsid w:val="00775BFD"/>
    <w:rsid w:val="00776A1A"/>
    <w:rsid w:val="00776E43"/>
    <w:rsid w:val="007775B5"/>
    <w:rsid w:val="007777A1"/>
    <w:rsid w:val="00777932"/>
    <w:rsid w:val="00780CE0"/>
    <w:rsid w:val="00780D73"/>
    <w:rsid w:val="0078152C"/>
    <w:rsid w:val="00782AED"/>
    <w:rsid w:val="007838E3"/>
    <w:rsid w:val="00784498"/>
    <w:rsid w:val="007845B3"/>
    <w:rsid w:val="00785062"/>
    <w:rsid w:val="00785DF6"/>
    <w:rsid w:val="00785EF6"/>
    <w:rsid w:val="00786270"/>
    <w:rsid w:val="00786473"/>
    <w:rsid w:val="007864D4"/>
    <w:rsid w:val="007868BA"/>
    <w:rsid w:val="00786989"/>
    <w:rsid w:val="00786A85"/>
    <w:rsid w:val="00787050"/>
    <w:rsid w:val="00787189"/>
    <w:rsid w:val="00790348"/>
    <w:rsid w:val="00791CAF"/>
    <w:rsid w:val="007936B4"/>
    <w:rsid w:val="00793916"/>
    <w:rsid w:val="00793A20"/>
    <w:rsid w:val="00794AA0"/>
    <w:rsid w:val="00795620"/>
    <w:rsid w:val="00795856"/>
    <w:rsid w:val="00795AB4"/>
    <w:rsid w:val="00797747"/>
    <w:rsid w:val="0079793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5D65"/>
    <w:rsid w:val="007C5EFB"/>
    <w:rsid w:val="007C600C"/>
    <w:rsid w:val="007C67F8"/>
    <w:rsid w:val="007C7CAC"/>
    <w:rsid w:val="007D0D74"/>
    <w:rsid w:val="007D1265"/>
    <w:rsid w:val="007D1543"/>
    <w:rsid w:val="007D1670"/>
    <w:rsid w:val="007D3337"/>
    <w:rsid w:val="007D4053"/>
    <w:rsid w:val="007D4531"/>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3046"/>
    <w:rsid w:val="00803234"/>
    <w:rsid w:val="008033F3"/>
    <w:rsid w:val="00803436"/>
    <w:rsid w:val="00803445"/>
    <w:rsid w:val="008039EF"/>
    <w:rsid w:val="0080449C"/>
    <w:rsid w:val="00804BD8"/>
    <w:rsid w:val="0080513A"/>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2338"/>
    <w:rsid w:val="00823035"/>
    <w:rsid w:val="00823650"/>
    <w:rsid w:val="00823A55"/>
    <w:rsid w:val="008240F2"/>
    <w:rsid w:val="00824D5E"/>
    <w:rsid w:val="00825257"/>
    <w:rsid w:val="0082568C"/>
    <w:rsid w:val="008258DF"/>
    <w:rsid w:val="00825CB5"/>
    <w:rsid w:val="008263A8"/>
    <w:rsid w:val="008266A6"/>
    <w:rsid w:val="00827249"/>
    <w:rsid w:val="00827440"/>
    <w:rsid w:val="00827E4E"/>
    <w:rsid w:val="0083024B"/>
    <w:rsid w:val="0083036E"/>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47C8"/>
    <w:rsid w:val="008456FE"/>
    <w:rsid w:val="008461D5"/>
    <w:rsid w:val="0084799D"/>
    <w:rsid w:val="00847BA9"/>
    <w:rsid w:val="00847DCC"/>
    <w:rsid w:val="008509E8"/>
    <w:rsid w:val="00850F57"/>
    <w:rsid w:val="00851602"/>
    <w:rsid w:val="00851648"/>
    <w:rsid w:val="00851888"/>
    <w:rsid w:val="00851C5C"/>
    <w:rsid w:val="0085226D"/>
    <w:rsid w:val="0085305F"/>
    <w:rsid w:val="00853D65"/>
    <w:rsid w:val="0085406D"/>
    <w:rsid w:val="008548F9"/>
    <w:rsid w:val="00855827"/>
    <w:rsid w:val="00855AD6"/>
    <w:rsid w:val="00855FB3"/>
    <w:rsid w:val="008570E1"/>
    <w:rsid w:val="00860558"/>
    <w:rsid w:val="008608E0"/>
    <w:rsid w:val="00861371"/>
    <w:rsid w:val="00862372"/>
    <w:rsid w:val="008627A5"/>
    <w:rsid w:val="00862894"/>
    <w:rsid w:val="00862DD6"/>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90B"/>
    <w:rsid w:val="008A3513"/>
    <w:rsid w:val="008A415A"/>
    <w:rsid w:val="008A436A"/>
    <w:rsid w:val="008A43F1"/>
    <w:rsid w:val="008A4A3F"/>
    <w:rsid w:val="008A5BC4"/>
    <w:rsid w:val="008A5F06"/>
    <w:rsid w:val="008A7424"/>
    <w:rsid w:val="008B0007"/>
    <w:rsid w:val="008B0178"/>
    <w:rsid w:val="008B03B3"/>
    <w:rsid w:val="008B04FE"/>
    <w:rsid w:val="008B0CF1"/>
    <w:rsid w:val="008B182B"/>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789"/>
    <w:rsid w:val="008C4418"/>
    <w:rsid w:val="008C502E"/>
    <w:rsid w:val="008C6EFC"/>
    <w:rsid w:val="008C7D0A"/>
    <w:rsid w:val="008C7DC3"/>
    <w:rsid w:val="008C7E3E"/>
    <w:rsid w:val="008C7FB7"/>
    <w:rsid w:val="008D072D"/>
    <w:rsid w:val="008D09D3"/>
    <w:rsid w:val="008D2022"/>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377"/>
    <w:rsid w:val="00912577"/>
    <w:rsid w:val="00912D97"/>
    <w:rsid w:val="009136BC"/>
    <w:rsid w:val="0091378A"/>
    <w:rsid w:val="00914A84"/>
    <w:rsid w:val="0091549F"/>
    <w:rsid w:val="00916AB8"/>
    <w:rsid w:val="00916AEC"/>
    <w:rsid w:val="00917FCA"/>
    <w:rsid w:val="009210C5"/>
    <w:rsid w:val="0092122F"/>
    <w:rsid w:val="0092146D"/>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1E30"/>
    <w:rsid w:val="0095241A"/>
    <w:rsid w:val="00952AA4"/>
    <w:rsid w:val="009536C6"/>
    <w:rsid w:val="00953A48"/>
    <w:rsid w:val="00954788"/>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1CC"/>
    <w:rsid w:val="009E149D"/>
    <w:rsid w:val="009E2C3A"/>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64FE"/>
    <w:rsid w:val="009F72A2"/>
    <w:rsid w:val="009F7794"/>
    <w:rsid w:val="009F7A39"/>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51D6"/>
    <w:rsid w:val="00A25529"/>
    <w:rsid w:val="00A25828"/>
    <w:rsid w:val="00A259FC"/>
    <w:rsid w:val="00A26CB5"/>
    <w:rsid w:val="00A277FB"/>
    <w:rsid w:val="00A27970"/>
    <w:rsid w:val="00A321C5"/>
    <w:rsid w:val="00A32E9E"/>
    <w:rsid w:val="00A33436"/>
    <w:rsid w:val="00A35CB8"/>
    <w:rsid w:val="00A35D39"/>
    <w:rsid w:val="00A36AE2"/>
    <w:rsid w:val="00A376C6"/>
    <w:rsid w:val="00A37FCE"/>
    <w:rsid w:val="00A40FD5"/>
    <w:rsid w:val="00A412D5"/>
    <w:rsid w:val="00A417FD"/>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8F2"/>
    <w:rsid w:val="00AA4BA3"/>
    <w:rsid w:val="00AA503C"/>
    <w:rsid w:val="00AA5EE7"/>
    <w:rsid w:val="00AA640E"/>
    <w:rsid w:val="00AA671D"/>
    <w:rsid w:val="00AA677A"/>
    <w:rsid w:val="00AA6785"/>
    <w:rsid w:val="00AA6915"/>
    <w:rsid w:val="00AA6AE0"/>
    <w:rsid w:val="00AA7075"/>
    <w:rsid w:val="00AA7E0C"/>
    <w:rsid w:val="00AB017E"/>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F00D3"/>
    <w:rsid w:val="00AF04A2"/>
    <w:rsid w:val="00AF0835"/>
    <w:rsid w:val="00AF0A63"/>
    <w:rsid w:val="00AF0AC9"/>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944"/>
    <w:rsid w:val="00B0222A"/>
    <w:rsid w:val="00B028C1"/>
    <w:rsid w:val="00B0315D"/>
    <w:rsid w:val="00B03934"/>
    <w:rsid w:val="00B048F3"/>
    <w:rsid w:val="00B056FC"/>
    <w:rsid w:val="00B058E6"/>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5058"/>
    <w:rsid w:val="00B470C1"/>
    <w:rsid w:val="00B47AC7"/>
    <w:rsid w:val="00B5025D"/>
    <w:rsid w:val="00B50490"/>
    <w:rsid w:val="00B50ACB"/>
    <w:rsid w:val="00B51669"/>
    <w:rsid w:val="00B524B3"/>
    <w:rsid w:val="00B52C63"/>
    <w:rsid w:val="00B53806"/>
    <w:rsid w:val="00B546FC"/>
    <w:rsid w:val="00B54EA0"/>
    <w:rsid w:val="00B55366"/>
    <w:rsid w:val="00B5564B"/>
    <w:rsid w:val="00B55970"/>
    <w:rsid w:val="00B57218"/>
    <w:rsid w:val="00B57A58"/>
    <w:rsid w:val="00B57C28"/>
    <w:rsid w:val="00B614B9"/>
    <w:rsid w:val="00B61AD0"/>
    <w:rsid w:val="00B61B58"/>
    <w:rsid w:val="00B62217"/>
    <w:rsid w:val="00B62568"/>
    <w:rsid w:val="00B629A5"/>
    <w:rsid w:val="00B62E6A"/>
    <w:rsid w:val="00B63C8D"/>
    <w:rsid w:val="00B64112"/>
    <w:rsid w:val="00B64169"/>
    <w:rsid w:val="00B643BD"/>
    <w:rsid w:val="00B64972"/>
    <w:rsid w:val="00B6565E"/>
    <w:rsid w:val="00B66038"/>
    <w:rsid w:val="00B66F9B"/>
    <w:rsid w:val="00B67577"/>
    <w:rsid w:val="00B67D03"/>
    <w:rsid w:val="00B67F03"/>
    <w:rsid w:val="00B7042C"/>
    <w:rsid w:val="00B704BA"/>
    <w:rsid w:val="00B70E16"/>
    <w:rsid w:val="00B70FD9"/>
    <w:rsid w:val="00B71015"/>
    <w:rsid w:val="00B72157"/>
    <w:rsid w:val="00B72313"/>
    <w:rsid w:val="00B734CA"/>
    <w:rsid w:val="00B73737"/>
    <w:rsid w:val="00B73A94"/>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B88"/>
    <w:rsid w:val="00BB23B3"/>
    <w:rsid w:val="00BB2A91"/>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7B3B"/>
    <w:rsid w:val="00BC7C67"/>
    <w:rsid w:val="00BD077B"/>
    <w:rsid w:val="00BD0D03"/>
    <w:rsid w:val="00BD11B1"/>
    <w:rsid w:val="00BD150D"/>
    <w:rsid w:val="00BD3B54"/>
    <w:rsid w:val="00BD403D"/>
    <w:rsid w:val="00BD486A"/>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2740"/>
    <w:rsid w:val="00BF2A6A"/>
    <w:rsid w:val="00BF3148"/>
    <w:rsid w:val="00BF3287"/>
    <w:rsid w:val="00BF4A36"/>
    <w:rsid w:val="00BF545E"/>
    <w:rsid w:val="00BF5D91"/>
    <w:rsid w:val="00BF6013"/>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9A9"/>
    <w:rsid w:val="00C07539"/>
    <w:rsid w:val="00C07DE8"/>
    <w:rsid w:val="00C10A74"/>
    <w:rsid w:val="00C1124D"/>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4159"/>
    <w:rsid w:val="00C34222"/>
    <w:rsid w:val="00C35084"/>
    <w:rsid w:val="00C355F1"/>
    <w:rsid w:val="00C35E39"/>
    <w:rsid w:val="00C3724C"/>
    <w:rsid w:val="00C37F07"/>
    <w:rsid w:val="00C37F22"/>
    <w:rsid w:val="00C405F9"/>
    <w:rsid w:val="00C40F93"/>
    <w:rsid w:val="00C41D3E"/>
    <w:rsid w:val="00C422F5"/>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3CDE"/>
    <w:rsid w:val="00C541FC"/>
    <w:rsid w:val="00C5509A"/>
    <w:rsid w:val="00C55A6B"/>
    <w:rsid w:val="00C55D28"/>
    <w:rsid w:val="00C5602B"/>
    <w:rsid w:val="00C5766D"/>
    <w:rsid w:val="00C57A6F"/>
    <w:rsid w:val="00C605E4"/>
    <w:rsid w:val="00C60F50"/>
    <w:rsid w:val="00C61F97"/>
    <w:rsid w:val="00C626B9"/>
    <w:rsid w:val="00C626DD"/>
    <w:rsid w:val="00C6313A"/>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7F2"/>
    <w:rsid w:val="00C75942"/>
    <w:rsid w:val="00C75B7F"/>
    <w:rsid w:val="00C765CD"/>
    <w:rsid w:val="00C76E18"/>
    <w:rsid w:val="00C772A3"/>
    <w:rsid w:val="00C80084"/>
    <w:rsid w:val="00C805B4"/>
    <w:rsid w:val="00C80693"/>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3057"/>
    <w:rsid w:val="00CE30F5"/>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37D2"/>
    <w:rsid w:val="00CF571E"/>
    <w:rsid w:val="00CF59C8"/>
    <w:rsid w:val="00CF5D68"/>
    <w:rsid w:val="00CF6622"/>
    <w:rsid w:val="00CF6743"/>
    <w:rsid w:val="00CF763E"/>
    <w:rsid w:val="00D0016F"/>
    <w:rsid w:val="00D00927"/>
    <w:rsid w:val="00D0260E"/>
    <w:rsid w:val="00D02D3C"/>
    <w:rsid w:val="00D02E3C"/>
    <w:rsid w:val="00D03145"/>
    <w:rsid w:val="00D03837"/>
    <w:rsid w:val="00D039AB"/>
    <w:rsid w:val="00D03AA8"/>
    <w:rsid w:val="00D042FC"/>
    <w:rsid w:val="00D048E7"/>
    <w:rsid w:val="00D04DF8"/>
    <w:rsid w:val="00D10F18"/>
    <w:rsid w:val="00D10F74"/>
    <w:rsid w:val="00D11056"/>
    <w:rsid w:val="00D11589"/>
    <w:rsid w:val="00D11652"/>
    <w:rsid w:val="00D11A78"/>
    <w:rsid w:val="00D122E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65A6"/>
    <w:rsid w:val="00D26E9B"/>
    <w:rsid w:val="00D2712E"/>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56AE"/>
    <w:rsid w:val="00D46029"/>
    <w:rsid w:val="00D462F8"/>
    <w:rsid w:val="00D46B1F"/>
    <w:rsid w:val="00D46F9C"/>
    <w:rsid w:val="00D46FD6"/>
    <w:rsid w:val="00D47191"/>
    <w:rsid w:val="00D47377"/>
    <w:rsid w:val="00D4768B"/>
    <w:rsid w:val="00D47755"/>
    <w:rsid w:val="00D507B4"/>
    <w:rsid w:val="00D508B8"/>
    <w:rsid w:val="00D51375"/>
    <w:rsid w:val="00D51426"/>
    <w:rsid w:val="00D515B2"/>
    <w:rsid w:val="00D521BB"/>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3084"/>
    <w:rsid w:val="00D63813"/>
    <w:rsid w:val="00D659CF"/>
    <w:rsid w:val="00D66868"/>
    <w:rsid w:val="00D66C6A"/>
    <w:rsid w:val="00D71503"/>
    <w:rsid w:val="00D716EA"/>
    <w:rsid w:val="00D7304D"/>
    <w:rsid w:val="00D74007"/>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27BE"/>
    <w:rsid w:val="00E337CD"/>
    <w:rsid w:val="00E33918"/>
    <w:rsid w:val="00E34039"/>
    <w:rsid w:val="00E3426F"/>
    <w:rsid w:val="00E348D4"/>
    <w:rsid w:val="00E40029"/>
    <w:rsid w:val="00E40B82"/>
    <w:rsid w:val="00E41036"/>
    <w:rsid w:val="00E4185D"/>
    <w:rsid w:val="00E425CB"/>
    <w:rsid w:val="00E42C23"/>
    <w:rsid w:val="00E42D9A"/>
    <w:rsid w:val="00E430B9"/>
    <w:rsid w:val="00E4355A"/>
    <w:rsid w:val="00E43C19"/>
    <w:rsid w:val="00E43D55"/>
    <w:rsid w:val="00E443D1"/>
    <w:rsid w:val="00E46A19"/>
    <w:rsid w:val="00E478E9"/>
    <w:rsid w:val="00E5087D"/>
    <w:rsid w:val="00E51C3A"/>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1008"/>
    <w:rsid w:val="00EA137A"/>
    <w:rsid w:val="00EA376E"/>
    <w:rsid w:val="00EA4E3F"/>
    <w:rsid w:val="00EA53F4"/>
    <w:rsid w:val="00EA62EC"/>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F1B"/>
    <w:rsid w:val="00EE20E3"/>
    <w:rsid w:val="00EE2230"/>
    <w:rsid w:val="00EE2EA0"/>
    <w:rsid w:val="00EE51C7"/>
    <w:rsid w:val="00EE5398"/>
    <w:rsid w:val="00EE5735"/>
    <w:rsid w:val="00EE610F"/>
    <w:rsid w:val="00EE61DA"/>
    <w:rsid w:val="00EE64D4"/>
    <w:rsid w:val="00EE65E1"/>
    <w:rsid w:val="00EE6785"/>
    <w:rsid w:val="00EE6898"/>
    <w:rsid w:val="00EE719D"/>
    <w:rsid w:val="00EE7302"/>
    <w:rsid w:val="00EF0275"/>
    <w:rsid w:val="00EF057B"/>
    <w:rsid w:val="00EF06C9"/>
    <w:rsid w:val="00EF0CEC"/>
    <w:rsid w:val="00EF1017"/>
    <w:rsid w:val="00EF1035"/>
    <w:rsid w:val="00EF1341"/>
    <w:rsid w:val="00EF21DD"/>
    <w:rsid w:val="00EF3699"/>
    <w:rsid w:val="00EF379F"/>
    <w:rsid w:val="00EF391B"/>
    <w:rsid w:val="00EF578F"/>
    <w:rsid w:val="00EF62AD"/>
    <w:rsid w:val="00EF6C31"/>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60"/>
    <w:rsid w:val="00F44CE6"/>
    <w:rsid w:val="00F45CCB"/>
    <w:rsid w:val="00F46468"/>
    <w:rsid w:val="00F4681A"/>
    <w:rsid w:val="00F46CA6"/>
    <w:rsid w:val="00F5050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59D"/>
    <w:rsid w:val="00F8762D"/>
    <w:rsid w:val="00F87F96"/>
    <w:rsid w:val="00F905B0"/>
    <w:rsid w:val="00F91309"/>
    <w:rsid w:val="00F917B6"/>
    <w:rsid w:val="00F92D54"/>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ED8"/>
    <w:rsid w:val="00FB1408"/>
    <w:rsid w:val="00FB1E44"/>
    <w:rsid w:val="00FB31B0"/>
    <w:rsid w:val="00FB43A0"/>
    <w:rsid w:val="00FB5073"/>
    <w:rsid w:val="00FB6049"/>
    <w:rsid w:val="00FB66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CC0"/>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Heading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Heading2">
    <w:name w:val="heading 2"/>
    <w:basedOn w:val="Heading1"/>
    <w:next w:val="Normal"/>
    <w:qFormat/>
    <w:rsid w:val="00BC3AA2"/>
    <w:pPr>
      <w:pageBreakBefore w:val="0"/>
      <w:numPr>
        <w:ilvl w:val="1"/>
      </w:numPr>
      <w:outlineLvl w:val="1"/>
    </w:pPr>
    <w:rPr>
      <w:bCs w:val="0"/>
      <w:sz w:val="20"/>
      <w:szCs w:val="28"/>
    </w:rPr>
  </w:style>
  <w:style w:type="paragraph" w:styleId="Heading3">
    <w:name w:val="heading 3"/>
    <w:basedOn w:val="Heading1"/>
    <w:next w:val="Normal"/>
    <w:qFormat/>
    <w:rsid w:val="00BC3AA2"/>
    <w:pPr>
      <w:pageBreakBefore w:val="0"/>
      <w:numPr>
        <w:ilvl w:val="2"/>
      </w:numPr>
      <w:outlineLvl w:val="2"/>
    </w:pPr>
    <w:rPr>
      <w:bCs w:val="0"/>
      <w:sz w:val="20"/>
      <w:szCs w:val="26"/>
    </w:rPr>
  </w:style>
  <w:style w:type="paragraph" w:styleId="Heading4">
    <w:name w:val="heading 4"/>
    <w:basedOn w:val="Heading1"/>
    <w:next w:val="Normal"/>
    <w:qFormat/>
    <w:rsid w:val="00BC3AA2"/>
    <w:pPr>
      <w:pageBreakBefore w:val="0"/>
      <w:numPr>
        <w:ilvl w:val="3"/>
      </w:numPr>
      <w:outlineLvl w:val="3"/>
    </w:pPr>
    <w:rPr>
      <w:bCs w:val="0"/>
      <w:sz w:val="20"/>
      <w:szCs w:val="28"/>
    </w:rPr>
  </w:style>
  <w:style w:type="paragraph" w:styleId="Heading5">
    <w:name w:val="heading 5"/>
    <w:basedOn w:val="Heading1"/>
    <w:next w:val="Normal"/>
    <w:link w:val="Heading5Char"/>
    <w:qFormat/>
    <w:rsid w:val="00BC3AA2"/>
    <w:pPr>
      <w:pageBreakBefore w:val="0"/>
      <w:numPr>
        <w:ilvl w:val="4"/>
      </w:numPr>
      <w:outlineLvl w:val="4"/>
    </w:pPr>
    <w:rPr>
      <w:bCs w:val="0"/>
      <w:sz w:val="20"/>
      <w:szCs w:val="26"/>
    </w:rPr>
  </w:style>
  <w:style w:type="paragraph" w:styleId="Heading6">
    <w:name w:val="heading 6"/>
    <w:basedOn w:val="Heading1"/>
    <w:next w:val="Normal"/>
    <w:qFormat/>
    <w:rsid w:val="00BC3AA2"/>
    <w:pPr>
      <w:pageBreakBefore w:val="0"/>
      <w:numPr>
        <w:ilvl w:val="5"/>
      </w:numPr>
      <w:outlineLvl w:val="5"/>
    </w:pPr>
    <w:rPr>
      <w:sz w:val="20"/>
      <w:szCs w:val="22"/>
    </w:rPr>
  </w:style>
  <w:style w:type="paragraph" w:styleId="Heading7">
    <w:name w:val="heading 7"/>
    <w:basedOn w:val="Heading1"/>
    <w:next w:val="Normal"/>
    <w:qFormat/>
    <w:rsid w:val="00BC3AA2"/>
    <w:pPr>
      <w:pageBreakBefore w:val="0"/>
      <w:numPr>
        <w:ilvl w:val="6"/>
      </w:numPr>
      <w:outlineLvl w:val="6"/>
    </w:pPr>
    <w:rPr>
      <w:sz w:val="20"/>
    </w:rPr>
  </w:style>
  <w:style w:type="paragraph" w:styleId="Heading8">
    <w:name w:val="heading 8"/>
    <w:basedOn w:val="Heading1"/>
    <w:next w:val="Normal"/>
    <w:qFormat/>
    <w:rsid w:val="00BC3AA2"/>
    <w:pPr>
      <w:pageBreakBefore w:val="0"/>
      <w:numPr>
        <w:ilvl w:val="7"/>
      </w:numPr>
      <w:outlineLvl w:val="7"/>
    </w:pPr>
    <w:rPr>
      <w:sz w:val="20"/>
    </w:rPr>
  </w:style>
  <w:style w:type="paragraph" w:styleId="Heading9">
    <w:name w:val="heading 9"/>
    <w:basedOn w:val="Heading1"/>
    <w:next w:val="Normal"/>
    <w:qFormat/>
    <w:rsid w:val="00BC3AA2"/>
    <w:pPr>
      <w:pageBreakBefore w:val="0"/>
      <w:numPr>
        <w:ilvl w:val="8"/>
      </w:numPr>
      <w:outlineLvl w:val="8"/>
    </w:pPr>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Number">
    <w:name w:val="List Number"/>
    <w:basedOn w:val="NormalBase"/>
    <w:rsid w:val="00BC3AA2"/>
    <w:pPr>
      <w:numPr>
        <w:numId w:val="8"/>
      </w:numPr>
    </w:pPr>
  </w:style>
  <w:style w:type="paragraph" w:styleId="ListNumber2">
    <w:name w:val="List Number 2"/>
    <w:basedOn w:val="ListNumber"/>
    <w:rsid w:val="00BC3AA2"/>
    <w:pPr>
      <w:numPr>
        <w:ilvl w:val="1"/>
      </w:numPr>
    </w:pPr>
  </w:style>
  <w:style w:type="paragraph" w:styleId="ListNumber3">
    <w:name w:val="List Number 3"/>
    <w:basedOn w:val="ListNumber"/>
    <w:rsid w:val="00BC3AA2"/>
    <w:pPr>
      <w:numPr>
        <w:ilvl w:val="2"/>
      </w:numPr>
    </w:pPr>
  </w:style>
  <w:style w:type="paragraph" w:styleId="ListNumber4">
    <w:name w:val="List Number 4"/>
    <w:basedOn w:val="ListNumber"/>
    <w:rsid w:val="00BC3AA2"/>
    <w:pPr>
      <w:numPr>
        <w:ilvl w:val="3"/>
      </w:numPr>
    </w:pPr>
  </w:style>
  <w:style w:type="paragraph" w:styleId="ListNumber5">
    <w:name w:val="List Number 5"/>
    <w:basedOn w:val="ListNumber"/>
    <w:rsid w:val="00BC3AA2"/>
    <w:pPr>
      <w:numPr>
        <w:ilvl w:val="4"/>
      </w:numPr>
    </w:pPr>
  </w:style>
  <w:style w:type="paragraph" w:customStyle="1" w:styleId="ListNumber6">
    <w:name w:val="List Number 6"/>
    <w:basedOn w:val="ListNumber"/>
    <w:rsid w:val="00BC3AA2"/>
    <w:pPr>
      <w:numPr>
        <w:ilvl w:val="5"/>
      </w:numPr>
    </w:pPr>
  </w:style>
  <w:style w:type="paragraph" w:customStyle="1" w:styleId="ListNumber7">
    <w:name w:val="List Number 7"/>
    <w:basedOn w:val="ListNumber"/>
    <w:rsid w:val="00BC3AA2"/>
    <w:pPr>
      <w:numPr>
        <w:ilvl w:val="6"/>
      </w:numPr>
    </w:pPr>
  </w:style>
  <w:style w:type="paragraph" w:customStyle="1" w:styleId="ListNumber8">
    <w:name w:val="List Number 8"/>
    <w:basedOn w:val="ListNumber"/>
    <w:rsid w:val="00BC3AA2"/>
    <w:pPr>
      <w:numPr>
        <w:ilvl w:val="7"/>
      </w:numPr>
    </w:pPr>
  </w:style>
  <w:style w:type="paragraph" w:customStyle="1" w:styleId="ListNumber9">
    <w:name w:val="List Number 9"/>
    <w:basedOn w:val="ListNumber"/>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Bullet">
    <w:name w:val="List Bullet"/>
    <w:basedOn w:val="NormalBase"/>
    <w:rsid w:val="00BC3AA2"/>
    <w:pPr>
      <w:numPr>
        <w:numId w:val="10"/>
      </w:numPr>
    </w:pPr>
  </w:style>
  <w:style w:type="paragraph" w:styleId="ListBullet2">
    <w:name w:val="List Bullet 2"/>
    <w:basedOn w:val="ListBullet"/>
    <w:rsid w:val="00BC3AA2"/>
    <w:pPr>
      <w:numPr>
        <w:ilvl w:val="1"/>
      </w:numPr>
    </w:pPr>
  </w:style>
  <w:style w:type="paragraph" w:styleId="ListBullet3">
    <w:name w:val="List Bullet 3"/>
    <w:basedOn w:val="ListBullet"/>
    <w:rsid w:val="00BC3AA2"/>
    <w:pPr>
      <w:numPr>
        <w:ilvl w:val="2"/>
      </w:numPr>
    </w:pPr>
  </w:style>
  <w:style w:type="paragraph" w:styleId="ListBullet4">
    <w:name w:val="List Bullet 4"/>
    <w:basedOn w:val="ListBullet"/>
    <w:rsid w:val="00BC3AA2"/>
    <w:pPr>
      <w:numPr>
        <w:ilvl w:val="3"/>
      </w:numPr>
    </w:pPr>
  </w:style>
  <w:style w:type="paragraph" w:styleId="ListBullet5">
    <w:name w:val="List Bullet 5"/>
    <w:basedOn w:val="ListBullet"/>
    <w:rsid w:val="00BC3AA2"/>
    <w:pPr>
      <w:numPr>
        <w:ilvl w:val="4"/>
      </w:numPr>
    </w:pPr>
  </w:style>
  <w:style w:type="paragraph" w:customStyle="1" w:styleId="ListBullet6">
    <w:name w:val="List Bullet 6"/>
    <w:basedOn w:val="ListBullet"/>
    <w:rsid w:val="00BC3AA2"/>
    <w:pPr>
      <w:numPr>
        <w:ilvl w:val="5"/>
      </w:numPr>
    </w:pPr>
  </w:style>
  <w:style w:type="paragraph" w:customStyle="1" w:styleId="ListBullet7">
    <w:name w:val="List Bullet 7"/>
    <w:basedOn w:val="ListBullet"/>
    <w:rsid w:val="00BC3AA2"/>
    <w:pPr>
      <w:numPr>
        <w:ilvl w:val="6"/>
      </w:numPr>
    </w:pPr>
  </w:style>
  <w:style w:type="paragraph" w:customStyle="1" w:styleId="ListBullet8">
    <w:name w:val="List Bullet 8"/>
    <w:basedOn w:val="ListBullet"/>
    <w:rsid w:val="00BC3AA2"/>
    <w:pPr>
      <w:numPr>
        <w:ilvl w:val="7"/>
      </w:numPr>
    </w:pPr>
  </w:style>
  <w:style w:type="paragraph" w:customStyle="1" w:styleId="ListBullet9">
    <w:name w:val="List Bullet 9"/>
    <w:basedOn w:val="ListBullet"/>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Footer">
    <w:name w:val="footer"/>
    <w:basedOn w:val="NormalBase"/>
    <w:link w:val="FooterChar"/>
    <w:semiHidden/>
    <w:rsid w:val="00BC3AA2"/>
    <w:pPr>
      <w:spacing w:before="120" w:after="120"/>
    </w:pPr>
    <w:rPr>
      <w:i/>
      <w:sz w:val="16"/>
    </w:rPr>
  </w:style>
  <w:style w:type="paragraph" w:customStyle="1" w:styleId="FooterPageNumber">
    <w:name w:val="Footer Page Number"/>
    <w:basedOn w:val="Footer"/>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OC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OC1">
    <w:name w:val="toc 1"/>
    <w:basedOn w:val="TOCBase"/>
    <w:uiPriority w:val="39"/>
    <w:rsid w:val="00BC3AA2"/>
    <w:pPr>
      <w:tabs>
        <w:tab w:val="left" w:pos="360"/>
      </w:tabs>
      <w:spacing w:before="120"/>
      <w:ind w:left="360" w:hanging="360"/>
    </w:pPr>
    <w:rPr>
      <w:b/>
      <w:bCs/>
    </w:rPr>
  </w:style>
  <w:style w:type="paragraph" w:styleId="TOC2">
    <w:name w:val="toc 2"/>
    <w:basedOn w:val="TOCBase"/>
    <w:uiPriority w:val="39"/>
    <w:rsid w:val="00BC3AA2"/>
    <w:pPr>
      <w:tabs>
        <w:tab w:val="left" w:pos="720"/>
        <w:tab w:val="left" w:pos="900"/>
        <w:tab w:val="left" w:pos="1080"/>
      </w:tabs>
      <w:ind w:left="720" w:hanging="540"/>
    </w:pPr>
  </w:style>
  <w:style w:type="paragraph" w:styleId="TOC3">
    <w:name w:val="toc 3"/>
    <w:basedOn w:val="TOCBase"/>
    <w:uiPriority w:val="39"/>
    <w:rsid w:val="00BC3AA2"/>
    <w:pPr>
      <w:tabs>
        <w:tab w:val="left" w:pos="1080"/>
        <w:tab w:val="left" w:pos="1260"/>
        <w:tab w:val="left" w:pos="1440"/>
      </w:tabs>
      <w:ind w:left="1080" w:hanging="720"/>
    </w:pPr>
  </w:style>
  <w:style w:type="paragraph" w:styleId="TOC4">
    <w:name w:val="toc 4"/>
    <w:basedOn w:val="TOCBase"/>
    <w:uiPriority w:val="39"/>
    <w:rsid w:val="00BC3AA2"/>
    <w:pPr>
      <w:tabs>
        <w:tab w:val="left" w:pos="1440"/>
        <w:tab w:val="left" w:pos="1620"/>
        <w:tab w:val="left" w:pos="1800"/>
      </w:tabs>
      <w:ind w:left="1440" w:hanging="900"/>
    </w:pPr>
  </w:style>
  <w:style w:type="paragraph" w:styleId="TOC5">
    <w:name w:val="toc 5"/>
    <w:basedOn w:val="TOCBase"/>
    <w:uiPriority w:val="39"/>
    <w:rsid w:val="00BC3AA2"/>
    <w:pPr>
      <w:tabs>
        <w:tab w:val="left" w:pos="1800"/>
        <w:tab w:val="left" w:pos="1980"/>
        <w:tab w:val="left" w:pos="2160"/>
      </w:tabs>
      <w:ind w:left="1800" w:hanging="1080"/>
    </w:pPr>
  </w:style>
  <w:style w:type="paragraph" w:styleId="TOC6">
    <w:name w:val="toc 6"/>
    <w:basedOn w:val="TOCBase"/>
    <w:uiPriority w:val="39"/>
    <w:rsid w:val="00BC3AA2"/>
    <w:pPr>
      <w:tabs>
        <w:tab w:val="left" w:pos="2160"/>
        <w:tab w:val="left" w:pos="2340"/>
        <w:tab w:val="left" w:pos="2520"/>
      </w:tabs>
      <w:ind w:left="2160" w:hanging="1260"/>
    </w:pPr>
  </w:style>
  <w:style w:type="paragraph" w:styleId="TOC7">
    <w:name w:val="toc 7"/>
    <w:basedOn w:val="TOCBase"/>
    <w:next w:val="Normal"/>
    <w:uiPriority w:val="39"/>
    <w:rsid w:val="00BC3AA2"/>
    <w:pPr>
      <w:tabs>
        <w:tab w:val="left" w:pos="2520"/>
        <w:tab w:val="left" w:pos="2700"/>
        <w:tab w:val="left" w:pos="2880"/>
      </w:tabs>
      <w:ind w:left="2520" w:hanging="1440"/>
    </w:pPr>
  </w:style>
  <w:style w:type="paragraph" w:styleId="TOC8">
    <w:name w:val="toc 8"/>
    <w:basedOn w:val="TOCBase"/>
    <w:next w:val="Normal"/>
    <w:uiPriority w:val="39"/>
    <w:rsid w:val="00BC3AA2"/>
    <w:pPr>
      <w:tabs>
        <w:tab w:val="left" w:pos="2880"/>
        <w:tab w:val="left" w:pos="3060"/>
        <w:tab w:val="left" w:pos="3240"/>
      </w:tabs>
      <w:ind w:left="2880" w:hanging="1620"/>
    </w:pPr>
  </w:style>
  <w:style w:type="paragraph" w:styleId="TOC9">
    <w:name w:val="toc 9"/>
    <w:basedOn w:val="TOCBase"/>
    <w:next w:val="Normal"/>
    <w:uiPriority w:val="39"/>
    <w:rsid w:val="00BC3AA2"/>
    <w:pPr>
      <w:tabs>
        <w:tab w:val="left" w:pos="3240"/>
        <w:tab w:val="left" w:pos="3420"/>
        <w:tab w:val="left" w:pos="3600"/>
      </w:tabs>
      <w:ind w:left="3240" w:hanging="1800"/>
    </w:pPr>
  </w:style>
  <w:style w:type="paragraph" w:styleId="Titl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Header">
    <w:name w:val="header"/>
    <w:basedOn w:val="Normal"/>
    <w:locked/>
    <w:rsid w:val="00C724CE"/>
    <w:pPr>
      <w:tabs>
        <w:tab w:val="clear" w:pos="0"/>
        <w:tab w:val="center" w:pos="4320"/>
        <w:tab w:val="right" w:pos="8640"/>
      </w:tabs>
    </w:pPr>
  </w:style>
  <w:style w:type="character" w:styleId="CommentReference">
    <w:name w:val="annotation reference"/>
    <w:semiHidden/>
    <w:locked/>
    <w:rsid w:val="00DF11C3"/>
    <w:rPr>
      <w:sz w:val="16"/>
      <w:szCs w:val="16"/>
    </w:rPr>
  </w:style>
  <w:style w:type="paragraph" w:styleId="CommentText">
    <w:name w:val="annotation text"/>
    <w:basedOn w:val="Normal"/>
    <w:link w:val="CommentTextChar"/>
    <w:semiHidden/>
    <w:locked/>
    <w:rsid w:val="00DF11C3"/>
    <w:rPr>
      <w:sz w:val="20"/>
      <w:szCs w:val="20"/>
    </w:rPr>
  </w:style>
  <w:style w:type="paragraph" w:styleId="CommentSubject">
    <w:name w:val="annotation subject"/>
    <w:basedOn w:val="CommentText"/>
    <w:next w:val="CommentText"/>
    <w:semiHidden/>
    <w:locked/>
    <w:rsid w:val="00DF11C3"/>
    <w:rPr>
      <w:b/>
      <w:bCs/>
    </w:rPr>
  </w:style>
  <w:style w:type="paragraph" w:styleId="BalloonText">
    <w:name w:val="Balloon Text"/>
    <w:basedOn w:val="Normal"/>
    <w:semiHidden/>
    <w:locked/>
    <w:rsid w:val="00DF11C3"/>
    <w:rPr>
      <w:rFonts w:ascii="Tahoma" w:hAnsi="Tahoma" w:cs="Tahoma"/>
      <w:sz w:val="16"/>
      <w:szCs w:val="16"/>
    </w:rPr>
  </w:style>
  <w:style w:type="paragraph" w:styleId="BodyText">
    <w:name w:val="Body Text"/>
    <w:basedOn w:val="Normal"/>
    <w:link w:val="BodyTextChar"/>
    <w:locked/>
    <w:rsid w:val="00FC1B53"/>
    <w:pPr>
      <w:numPr>
        <w:numId w:val="0"/>
      </w:numPr>
      <w:spacing w:before="0" w:after="240" w:line="240" w:lineRule="atLeast"/>
      <w:ind w:left="720"/>
    </w:pPr>
    <w:rPr>
      <w:rFonts w:ascii="Arial" w:hAnsi="Arial"/>
      <w:spacing w:val="-5"/>
      <w:sz w:val="20"/>
      <w:szCs w:val="20"/>
    </w:rPr>
  </w:style>
  <w:style w:type="character" w:customStyle="1" w:styleId="BodyTextChar">
    <w:name w:val="Body Text Char"/>
    <w:link w:val="BodyText"/>
    <w:rsid w:val="00FC1B53"/>
    <w:rPr>
      <w:rFonts w:ascii="Arial" w:hAnsi="Arial"/>
      <w:spacing w:val="-5"/>
      <w:lang w:val="en-US" w:eastAsia="en-US" w:bidi="ar-SA"/>
    </w:rPr>
  </w:style>
  <w:style w:type="character" w:styleId="PageNumber">
    <w:name w:val="page number"/>
    <w:basedOn w:val="DefaultParagraphFont"/>
    <w:locked/>
    <w:rsid w:val="00A251D6"/>
  </w:style>
  <w:style w:type="character" w:styleId="EndnoteReference">
    <w:name w:val="endnote reference"/>
    <w:locked/>
    <w:rsid w:val="00A251D6"/>
    <w:rPr>
      <w:vertAlign w:val="baseline"/>
    </w:rPr>
  </w:style>
  <w:style w:type="character" w:styleId="Hyperlink">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DocumentMap">
    <w:name w:val="Document Map"/>
    <w:basedOn w:val="Normal"/>
    <w:link w:val="DocumentMapChar"/>
    <w:locked/>
    <w:rsid w:val="00C8437F"/>
    <w:rPr>
      <w:rFonts w:ascii="Tahoma" w:hAnsi="Tahoma" w:cs="Tahoma"/>
      <w:sz w:val="16"/>
      <w:szCs w:val="16"/>
    </w:rPr>
  </w:style>
  <w:style w:type="character" w:customStyle="1" w:styleId="DocumentMapChar">
    <w:name w:val="Document Map Char"/>
    <w:link w:val="DocumentMap"/>
    <w:rsid w:val="00C8437F"/>
    <w:rPr>
      <w:rFonts w:ascii="Tahoma" w:hAnsi="Tahoma" w:cs="Tahoma"/>
      <w:sz w:val="16"/>
      <w:szCs w:val="16"/>
    </w:rPr>
  </w:style>
  <w:style w:type="character" w:customStyle="1" w:styleId="FooterChar">
    <w:name w:val="Footer Char"/>
    <w:link w:val="Footer"/>
    <w:semiHidden/>
    <w:rsid w:val="00B96A33"/>
    <w:rPr>
      <w:rFonts w:ascii="Verdana" w:hAnsi="Verdana"/>
      <w:i/>
      <w:sz w:val="16"/>
      <w:szCs w:val="24"/>
    </w:rPr>
  </w:style>
  <w:style w:type="paragraph" w:styleId="EndnoteText">
    <w:name w:val="endnote text"/>
    <w:basedOn w:val="Normal"/>
    <w:link w:val="EndnoteTextChar"/>
    <w:locked/>
    <w:rsid w:val="00FB7CD7"/>
    <w:pPr>
      <w:numPr>
        <w:numId w:val="0"/>
      </w:numPr>
      <w:spacing w:before="0" w:after="0"/>
    </w:pPr>
    <w:rPr>
      <w:rFonts w:ascii="Times New Roman" w:hAnsi="Times New Roman"/>
      <w:spacing w:val="-5"/>
      <w:sz w:val="24"/>
      <w:szCs w:val="20"/>
    </w:rPr>
  </w:style>
  <w:style w:type="character" w:customStyle="1" w:styleId="EndnoteTextChar">
    <w:name w:val="Endnote Text Char"/>
    <w:link w:val="EndnoteText"/>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TextChar">
    <w:name w:val="Comment Text Char"/>
    <w:link w:val="CommentText"/>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Number"/>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BlockText">
    <w:name w:val="Block Text"/>
    <w:basedOn w:val="Normal"/>
    <w:locked/>
    <w:rsid w:val="004D561A"/>
    <w:pPr>
      <w:spacing w:after="120"/>
      <w:ind w:left="1440" w:right="1440"/>
    </w:pPr>
  </w:style>
  <w:style w:type="paragraph" w:styleId="BodyText2">
    <w:name w:val="Body Text 2"/>
    <w:basedOn w:val="Normal"/>
    <w:link w:val="BodyText2Char"/>
    <w:locked/>
    <w:rsid w:val="004D561A"/>
    <w:pPr>
      <w:spacing w:after="120" w:line="480" w:lineRule="auto"/>
    </w:pPr>
  </w:style>
  <w:style w:type="character" w:customStyle="1" w:styleId="BodyText2Char">
    <w:name w:val="Body Text 2 Char"/>
    <w:link w:val="BodyText2"/>
    <w:rsid w:val="004D561A"/>
    <w:rPr>
      <w:rFonts w:ascii="Verdana" w:hAnsi="Verdana"/>
      <w:sz w:val="18"/>
      <w:szCs w:val="24"/>
      <w:lang w:val="en-US" w:eastAsia="en-US"/>
    </w:rPr>
  </w:style>
  <w:style w:type="paragraph" w:styleId="BodyText3">
    <w:name w:val="Body Text 3"/>
    <w:basedOn w:val="Normal"/>
    <w:link w:val="BodyText3Char"/>
    <w:locked/>
    <w:rsid w:val="004D561A"/>
    <w:pPr>
      <w:spacing w:after="120"/>
    </w:pPr>
    <w:rPr>
      <w:sz w:val="16"/>
      <w:szCs w:val="16"/>
    </w:rPr>
  </w:style>
  <w:style w:type="character" w:customStyle="1" w:styleId="BodyText3Char">
    <w:name w:val="Body Text 3 Char"/>
    <w:link w:val="BodyText3"/>
    <w:rsid w:val="004D561A"/>
    <w:rPr>
      <w:rFonts w:ascii="Verdana" w:hAnsi="Verdana"/>
      <w:sz w:val="16"/>
      <w:szCs w:val="16"/>
      <w:lang w:val="en-US" w:eastAsia="en-US"/>
    </w:rPr>
  </w:style>
  <w:style w:type="paragraph" w:styleId="BodyTextFirstIndent">
    <w:name w:val="Body Text First Indent"/>
    <w:basedOn w:val="BodyText"/>
    <w:link w:val="BodyTextFirstIndentChar"/>
    <w:locked/>
    <w:rsid w:val="004D561A"/>
    <w:pPr>
      <w:numPr>
        <w:numId w:val="6"/>
      </w:numPr>
      <w:spacing w:before="180" w:after="120" w:line="240" w:lineRule="auto"/>
      <w:ind w:firstLine="210"/>
    </w:pPr>
    <w:rPr>
      <w:rFonts w:ascii="Verdana" w:hAnsi="Verdana"/>
      <w:spacing w:val="0"/>
      <w:sz w:val="18"/>
      <w:szCs w:val="24"/>
    </w:rPr>
  </w:style>
  <w:style w:type="character" w:customStyle="1" w:styleId="BodyTextFirstIndentChar">
    <w:name w:val="Body Text First Indent Char"/>
    <w:link w:val="BodyTextFirstIndent"/>
    <w:rsid w:val="004D561A"/>
    <w:rPr>
      <w:rFonts w:ascii="Verdana" w:hAnsi="Verdana"/>
      <w:spacing w:val="-5"/>
      <w:sz w:val="18"/>
      <w:szCs w:val="24"/>
      <w:lang w:val="en-US" w:eastAsia="en-US" w:bidi="ar-SA"/>
    </w:rPr>
  </w:style>
  <w:style w:type="paragraph" w:styleId="BodyTextIndent">
    <w:name w:val="Body Text Indent"/>
    <w:basedOn w:val="Normal"/>
    <w:link w:val="BodyTextIndentChar"/>
    <w:locked/>
    <w:rsid w:val="004D561A"/>
    <w:pPr>
      <w:spacing w:after="120"/>
      <w:ind w:left="283"/>
    </w:pPr>
  </w:style>
  <w:style w:type="character" w:customStyle="1" w:styleId="BodyTextIndentChar">
    <w:name w:val="Body Text Indent Char"/>
    <w:link w:val="BodyTextIndent"/>
    <w:rsid w:val="004D561A"/>
    <w:rPr>
      <w:rFonts w:ascii="Verdana" w:hAnsi="Verdana"/>
      <w:sz w:val="18"/>
      <w:szCs w:val="24"/>
      <w:lang w:val="en-US" w:eastAsia="en-US"/>
    </w:rPr>
  </w:style>
  <w:style w:type="paragraph" w:styleId="BodyTextFirstIndent2">
    <w:name w:val="Body Text First Indent 2"/>
    <w:basedOn w:val="BodyTextIndent"/>
    <w:link w:val="BodyTextFirstIndent2Char"/>
    <w:locked/>
    <w:rsid w:val="004D561A"/>
    <w:pPr>
      <w:ind w:firstLine="210"/>
    </w:pPr>
  </w:style>
  <w:style w:type="character" w:customStyle="1" w:styleId="BodyTextFirstIndent2Char">
    <w:name w:val="Body Text First Indent 2 Char"/>
    <w:basedOn w:val="BodyTextIndentChar"/>
    <w:link w:val="BodyTextFirstIndent2"/>
    <w:rsid w:val="004D561A"/>
    <w:rPr>
      <w:rFonts w:ascii="Verdana" w:hAnsi="Verdana"/>
      <w:sz w:val="18"/>
      <w:szCs w:val="24"/>
      <w:lang w:val="en-US" w:eastAsia="en-US"/>
    </w:rPr>
  </w:style>
  <w:style w:type="paragraph" w:styleId="BodyTextIndent2">
    <w:name w:val="Body Text Indent 2"/>
    <w:basedOn w:val="Normal"/>
    <w:link w:val="BodyTextIndent2Char"/>
    <w:locked/>
    <w:rsid w:val="004D561A"/>
    <w:pPr>
      <w:spacing w:after="120" w:line="480" w:lineRule="auto"/>
      <w:ind w:left="283"/>
    </w:pPr>
  </w:style>
  <w:style w:type="character" w:customStyle="1" w:styleId="BodyTextIndent2Char">
    <w:name w:val="Body Text Indent 2 Char"/>
    <w:link w:val="BodyTextIndent2"/>
    <w:rsid w:val="004D561A"/>
    <w:rPr>
      <w:rFonts w:ascii="Verdana" w:hAnsi="Verdana"/>
      <w:sz w:val="18"/>
      <w:szCs w:val="24"/>
      <w:lang w:val="en-US" w:eastAsia="en-US"/>
    </w:rPr>
  </w:style>
  <w:style w:type="paragraph" w:styleId="BodyTextIndent3">
    <w:name w:val="Body Text Indent 3"/>
    <w:basedOn w:val="Normal"/>
    <w:link w:val="BodyTextIndent3Char"/>
    <w:locked/>
    <w:rsid w:val="004D561A"/>
    <w:pPr>
      <w:spacing w:after="120"/>
      <w:ind w:left="283"/>
    </w:pPr>
    <w:rPr>
      <w:sz w:val="16"/>
      <w:szCs w:val="16"/>
    </w:rPr>
  </w:style>
  <w:style w:type="character" w:customStyle="1" w:styleId="BodyTextIndent3Char">
    <w:name w:val="Body Text Indent 3 Char"/>
    <w:link w:val="BodyTextIndent3"/>
    <w:rsid w:val="004D561A"/>
    <w:rPr>
      <w:rFonts w:ascii="Verdana" w:hAnsi="Verdana"/>
      <w:sz w:val="16"/>
      <w:szCs w:val="16"/>
      <w:lang w:val="en-US" w:eastAsia="en-US"/>
    </w:rPr>
  </w:style>
  <w:style w:type="paragraph" w:styleId="Caption">
    <w:name w:val="caption"/>
    <w:basedOn w:val="Normal"/>
    <w:next w:val="Normal"/>
    <w:qFormat/>
    <w:locked/>
    <w:rsid w:val="004D561A"/>
    <w:rPr>
      <w:b/>
      <w:bCs/>
      <w:sz w:val="20"/>
      <w:szCs w:val="20"/>
    </w:rPr>
  </w:style>
  <w:style w:type="paragraph" w:styleId="Closing">
    <w:name w:val="Closing"/>
    <w:basedOn w:val="Normal"/>
    <w:link w:val="ClosingChar"/>
    <w:locked/>
    <w:rsid w:val="004D561A"/>
    <w:pPr>
      <w:ind w:left="4252"/>
    </w:pPr>
  </w:style>
  <w:style w:type="character" w:customStyle="1" w:styleId="ClosingChar">
    <w:name w:val="Closing Char"/>
    <w:link w:val="Closing"/>
    <w:rsid w:val="004D561A"/>
    <w:rPr>
      <w:rFonts w:ascii="Verdana" w:hAnsi="Verdana"/>
      <w:sz w:val="18"/>
      <w:szCs w:val="24"/>
      <w:lang w:val="en-US" w:eastAsia="en-US"/>
    </w:rPr>
  </w:style>
  <w:style w:type="paragraph" w:styleId="Date">
    <w:name w:val="Date"/>
    <w:basedOn w:val="Normal"/>
    <w:next w:val="Normal"/>
    <w:link w:val="DateChar"/>
    <w:locked/>
    <w:rsid w:val="004D561A"/>
  </w:style>
  <w:style w:type="character" w:customStyle="1" w:styleId="DateChar">
    <w:name w:val="Date Char"/>
    <w:link w:val="Date"/>
    <w:rsid w:val="004D561A"/>
    <w:rPr>
      <w:rFonts w:ascii="Verdana" w:hAnsi="Verdana"/>
      <w:sz w:val="18"/>
      <w:szCs w:val="24"/>
      <w:lang w:val="en-US" w:eastAsia="en-US"/>
    </w:rPr>
  </w:style>
  <w:style w:type="paragraph" w:styleId="E-mailSignature">
    <w:name w:val="E-mail Signature"/>
    <w:basedOn w:val="Normal"/>
    <w:link w:val="E-mailSignatureChar"/>
    <w:locked/>
    <w:rsid w:val="004D561A"/>
  </w:style>
  <w:style w:type="character" w:customStyle="1" w:styleId="E-mailSignatureChar">
    <w:name w:val="E-mail Signature Char"/>
    <w:link w:val="E-mailSignature"/>
    <w:rsid w:val="004D561A"/>
    <w:rPr>
      <w:rFonts w:ascii="Verdana" w:hAnsi="Verdana"/>
      <w:sz w:val="18"/>
      <w:szCs w:val="24"/>
      <w:lang w:val="en-US" w:eastAsia="en-US"/>
    </w:rPr>
  </w:style>
  <w:style w:type="paragraph" w:styleId="EnvelopeAddress">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locked/>
    <w:rsid w:val="004D561A"/>
    <w:rPr>
      <w:rFonts w:ascii="Calibri Light" w:hAnsi="Calibri Light"/>
      <w:sz w:val="20"/>
      <w:szCs w:val="20"/>
    </w:rPr>
  </w:style>
  <w:style w:type="paragraph" w:styleId="FootnoteText">
    <w:name w:val="footnote text"/>
    <w:basedOn w:val="Normal"/>
    <w:link w:val="FootnoteTextChar"/>
    <w:locked/>
    <w:rsid w:val="004D561A"/>
    <w:rPr>
      <w:sz w:val="20"/>
      <w:szCs w:val="20"/>
    </w:rPr>
  </w:style>
  <w:style w:type="character" w:customStyle="1" w:styleId="FootnoteTextChar">
    <w:name w:val="Footnote Text Char"/>
    <w:link w:val="FootnoteText"/>
    <w:rsid w:val="004D561A"/>
    <w:rPr>
      <w:rFonts w:ascii="Verdana" w:hAnsi="Verdana"/>
      <w:lang w:val="en-US" w:eastAsia="en-US"/>
    </w:rPr>
  </w:style>
  <w:style w:type="paragraph" w:styleId="HTMLAddress">
    <w:name w:val="HTML Address"/>
    <w:basedOn w:val="Normal"/>
    <w:link w:val="HTMLAddressChar"/>
    <w:locked/>
    <w:rsid w:val="004D561A"/>
    <w:rPr>
      <w:i/>
      <w:iCs/>
    </w:rPr>
  </w:style>
  <w:style w:type="character" w:customStyle="1" w:styleId="HTMLAddressChar">
    <w:name w:val="HTML Address Char"/>
    <w:link w:val="HTMLAddress"/>
    <w:rsid w:val="004D561A"/>
    <w:rPr>
      <w:rFonts w:ascii="Verdana" w:hAnsi="Verdana"/>
      <w:i/>
      <w:iCs/>
      <w:sz w:val="18"/>
      <w:szCs w:val="24"/>
      <w:lang w:val="en-US" w:eastAsia="en-US"/>
    </w:rPr>
  </w:style>
  <w:style w:type="paragraph" w:styleId="HTMLPreformatted">
    <w:name w:val="HTML Preformatted"/>
    <w:basedOn w:val="Normal"/>
    <w:link w:val="HTMLPreformattedChar"/>
    <w:locked/>
    <w:rsid w:val="004D561A"/>
    <w:rPr>
      <w:rFonts w:ascii="Courier New" w:hAnsi="Courier New" w:cs="Courier New"/>
      <w:sz w:val="20"/>
      <w:szCs w:val="20"/>
    </w:rPr>
  </w:style>
  <w:style w:type="character" w:customStyle="1" w:styleId="HTMLPreformattedChar">
    <w:name w:val="HTML Preformatted Char"/>
    <w:link w:val="HTMLPreformatted"/>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IndexHeading">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
    <w:name w:val="List"/>
    <w:basedOn w:val="Normal"/>
    <w:locked/>
    <w:rsid w:val="004D561A"/>
    <w:pPr>
      <w:ind w:left="283" w:hanging="283"/>
      <w:contextualSpacing/>
    </w:pPr>
  </w:style>
  <w:style w:type="paragraph" w:styleId="List2">
    <w:name w:val="List 2"/>
    <w:basedOn w:val="Normal"/>
    <w:locked/>
    <w:rsid w:val="004D561A"/>
    <w:pPr>
      <w:ind w:left="566" w:hanging="283"/>
      <w:contextualSpacing/>
    </w:pPr>
  </w:style>
  <w:style w:type="paragraph" w:styleId="List3">
    <w:name w:val="List 3"/>
    <w:basedOn w:val="Normal"/>
    <w:locked/>
    <w:rsid w:val="004D561A"/>
    <w:pPr>
      <w:ind w:left="849" w:hanging="283"/>
      <w:contextualSpacing/>
    </w:pPr>
  </w:style>
  <w:style w:type="paragraph" w:styleId="List4">
    <w:name w:val="List 4"/>
    <w:basedOn w:val="Normal"/>
    <w:locked/>
    <w:rsid w:val="004D561A"/>
    <w:pPr>
      <w:ind w:left="1132" w:hanging="283"/>
      <w:contextualSpacing/>
    </w:pPr>
  </w:style>
  <w:style w:type="paragraph" w:styleId="List5">
    <w:name w:val="List 5"/>
    <w:basedOn w:val="Normal"/>
    <w:locked/>
    <w:rsid w:val="004D561A"/>
    <w:pPr>
      <w:ind w:left="1415" w:hanging="283"/>
      <w:contextualSpacing/>
    </w:pPr>
  </w:style>
  <w:style w:type="paragraph" w:styleId="ListContinue">
    <w:name w:val="List Continue"/>
    <w:basedOn w:val="Normal"/>
    <w:locked/>
    <w:rsid w:val="004D561A"/>
    <w:pPr>
      <w:spacing w:after="120"/>
      <w:ind w:left="283"/>
      <w:contextualSpacing/>
    </w:pPr>
  </w:style>
  <w:style w:type="paragraph" w:styleId="ListContinue2">
    <w:name w:val="List Continue 2"/>
    <w:basedOn w:val="Normal"/>
    <w:locked/>
    <w:rsid w:val="004D561A"/>
    <w:pPr>
      <w:spacing w:after="120"/>
      <w:ind w:left="566"/>
      <w:contextualSpacing/>
    </w:pPr>
  </w:style>
  <w:style w:type="paragraph" w:styleId="ListContinue3">
    <w:name w:val="List Continue 3"/>
    <w:basedOn w:val="Normal"/>
    <w:locked/>
    <w:rsid w:val="004D561A"/>
    <w:pPr>
      <w:spacing w:after="120"/>
      <w:ind w:left="849"/>
      <w:contextualSpacing/>
    </w:pPr>
  </w:style>
  <w:style w:type="paragraph" w:styleId="ListContinue4">
    <w:name w:val="List Continue 4"/>
    <w:basedOn w:val="Normal"/>
    <w:locked/>
    <w:rsid w:val="004D561A"/>
    <w:pPr>
      <w:spacing w:after="120"/>
      <w:ind w:left="1132"/>
      <w:contextualSpacing/>
    </w:pPr>
  </w:style>
  <w:style w:type="paragraph" w:styleId="List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MacroText">
    <w:name w:val="macro"/>
    <w:link w:val="MacroTextCh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MacroTextChar">
    <w:name w:val="Macro Text Char"/>
    <w:link w:val="MacroText"/>
    <w:rsid w:val="004D561A"/>
    <w:rPr>
      <w:rFonts w:ascii="Courier New" w:hAnsi="Courier New" w:cs="Courier New"/>
      <w:lang w:val="en-US" w:eastAsia="en-US"/>
    </w:rPr>
  </w:style>
  <w:style w:type="paragraph" w:styleId="MessageHeader">
    <w:name w:val="Message Header"/>
    <w:basedOn w:val="Normal"/>
    <w:link w:val="MessageHeaderCh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NormalIndent">
    <w:name w:val="Normal Indent"/>
    <w:basedOn w:val="Normal"/>
    <w:locked/>
    <w:rsid w:val="004D561A"/>
    <w:pPr>
      <w:ind w:left="720"/>
    </w:pPr>
  </w:style>
  <w:style w:type="paragraph" w:styleId="NoteHeading">
    <w:name w:val="Note Heading"/>
    <w:basedOn w:val="Normal"/>
    <w:next w:val="Normal"/>
    <w:link w:val="NoteHeadingChar"/>
    <w:locked/>
    <w:rsid w:val="004D561A"/>
  </w:style>
  <w:style w:type="character" w:customStyle="1" w:styleId="NoteHeadingChar">
    <w:name w:val="Note Heading Char"/>
    <w:link w:val="NoteHeading"/>
    <w:rsid w:val="004D561A"/>
    <w:rPr>
      <w:rFonts w:ascii="Verdana" w:hAnsi="Verdana"/>
      <w:sz w:val="18"/>
      <w:szCs w:val="24"/>
      <w:lang w:val="en-US" w:eastAsia="en-US"/>
    </w:rPr>
  </w:style>
  <w:style w:type="paragraph" w:styleId="PlainText">
    <w:name w:val="Plain Text"/>
    <w:basedOn w:val="Normal"/>
    <w:link w:val="PlainTextChar"/>
    <w:locked/>
    <w:rsid w:val="004D561A"/>
    <w:rPr>
      <w:rFonts w:ascii="Courier New" w:hAnsi="Courier New" w:cs="Courier New"/>
      <w:sz w:val="20"/>
      <w:szCs w:val="20"/>
    </w:rPr>
  </w:style>
  <w:style w:type="character" w:customStyle="1" w:styleId="PlainTextChar">
    <w:name w:val="Plain Text Char"/>
    <w:link w:val="PlainTex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
    <w:name w:val="Salutation"/>
    <w:basedOn w:val="Normal"/>
    <w:next w:val="Normal"/>
    <w:link w:val="SalutationChar"/>
    <w:locked/>
    <w:rsid w:val="004D561A"/>
  </w:style>
  <w:style w:type="character" w:customStyle="1" w:styleId="SalutationChar">
    <w:name w:val="Salutation Char"/>
    <w:link w:val="Salutation"/>
    <w:rsid w:val="004D561A"/>
    <w:rPr>
      <w:rFonts w:ascii="Verdana" w:hAnsi="Verdana"/>
      <w:sz w:val="18"/>
      <w:szCs w:val="24"/>
      <w:lang w:val="en-US" w:eastAsia="en-US"/>
    </w:rPr>
  </w:style>
  <w:style w:type="paragraph" w:styleId="Signature">
    <w:name w:val="Signature"/>
    <w:basedOn w:val="Normal"/>
    <w:link w:val="SignatureChar"/>
    <w:locked/>
    <w:rsid w:val="004D561A"/>
    <w:pPr>
      <w:ind w:left="4252"/>
    </w:pPr>
  </w:style>
  <w:style w:type="character" w:customStyle="1" w:styleId="SignatureChar">
    <w:name w:val="Signature Char"/>
    <w:link w:val="Signature"/>
    <w:rsid w:val="004D561A"/>
    <w:rPr>
      <w:rFonts w:ascii="Verdana" w:hAnsi="Verdana"/>
      <w:sz w:val="18"/>
      <w:szCs w:val="24"/>
      <w:lang w:val="en-US" w:eastAsia="en-US"/>
    </w:rPr>
  </w:style>
  <w:style w:type="paragraph" w:styleId="Subtitle">
    <w:name w:val="Subtitle"/>
    <w:basedOn w:val="Normal"/>
    <w:next w:val="Normal"/>
    <w:link w:val="SubtitleChar"/>
    <w:qFormat/>
    <w:locked/>
    <w:rsid w:val="004D561A"/>
    <w:pPr>
      <w:spacing w:after="60"/>
      <w:jc w:val="center"/>
      <w:outlineLvl w:val="1"/>
    </w:pPr>
    <w:rPr>
      <w:rFonts w:ascii="Calibri Light" w:hAnsi="Calibri Light"/>
      <w:sz w:val="24"/>
    </w:rPr>
  </w:style>
  <w:style w:type="character" w:customStyle="1" w:styleId="SubtitleChar">
    <w:name w:val="Subtitle Char"/>
    <w:link w:val="Subtitle"/>
    <w:rsid w:val="004D561A"/>
    <w:rPr>
      <w:rFonts w:ascii="Calibri Light" w:eastAsia="Times New Roman" w:hAnsi="Calibri Light" w:cs="Times New Roman"/>
      <w:sz w:val="24"/>
      <w:szCs w:val="24"/>
      <w:lang w:val="en-US" w:eastAsia="en-US"/>
    </w:rPr>
  </w:style>
  <w:style w:type="paragraph" w:styleId="TableofAuthorities">
    <w:name w:val="table of authorities"/>
    <w:basedOn w:val="Normal"/>
    <w:next w:val="Normal"/>
    <w:locked/>
    <w:rsid w:val="004D561A"/>
    <w:pPr>
      <w:tabs>
        <w:tab w:val="clear" w:pos="0"/>
      </w:tabs>
      <w:ind w:left="180" w:hanging="180"/>
    </w:pPr>
  </w:style>
  <w:style w:type="paragraph" w:styleId="TableofFigures">
    <w:name w:val="table of figures"/>
    <w:basedOn w:val="Normal"/>
    <w:next w:val="Normal"/>
    <w:locked/>
    <w:rsid w:val="004D561A"/>
    <w:pPr>
      <w:tabs>
        <w:tab w:val="clear" w:pos="0"/>
      </w:tabs>
    </w:pPr>
  </w:style>
  <w:style w:type="paragraph" w:styleId="TOAHeading">
    <w:name w:val="toa heading"/>
    <w:basedOn w:val="Normal"/>
    <w:next w:val="Normal"/>
    <w:locked/>
    <w:rsid w:val="004D561A"/>
    <w:pPr>
      <w:spacing w:before="120"/>
    </w:pPr>
    <w:rPr>
      <w:rFonts w:ascii="Calibri Light" w:hAnsi="Calibri Light"/>
      <w:b/>
      <w:bCs/>
      <w:sz w:val="24"/>
    </w:rPr>
  </w:style>
  <w:style w:type="character" w:customStyle="1" w:styleId="Heading5Char">
    <w:name w:val="Heading 5 Char"/>
    <w:link w:val="Heading5"/>
    <w:rsid w:val="006969EC"/>
    <w:rPr>
      <w:rFonts w:ascii="Verdana" w:hAnsi="Verdana" w:cs="Arial"/>
      <w:b/>
      <w:kern w:val="32"/>
      <w:szCs w:val="26"/>
      <w:lang w:val="en-US" w:eastAsia="en-US"/>
    </w:rPr>
  </w:style>
  <w:style w:type="character" w:customStyle="1" w:styleId="pl-s">
    <w:name w:val="pl-s"/>
    <w:rsid w:val="009A37E4"/>
  </w:style>
  <w:style w:type="paragraph" w:styleId="TOCHeading">
    <w:name w:val="TOC Heading"/>
    <w:basedOn w:val="Heading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FollowedHyperlink">
    <w:name w:val="FollowedHyperlink"/>
    <w:locked/>
    <w:rsid w:val="0044753E"/>
    <w:rPr>
      <w:color w:val="954F72"/>
      <w:u w:val="single"/>
    </w:rPr>
  </w:style>
  <w:style w:type="paragraph" w:styleId="ListParagraph">
    <w:name w:val="List Paragraph"/>
    <w:basedOn w:val="Normal"/>
    <w:uiPriority w:val="34"/>
    <w:qFormat/>
    <w:rsid w:val="00C9077B"/>
    <w:pPr>
      <w:ind w:left="720"/>
      <w:contextualSpacing/>
    </w:pPr>
  </w:style>
  <w:style w:type="character" w:styleId="Mention">
    <w:name w:val="Mention"/>
    <w:basedOn w:val="DefaultParagraphFont"/>
    <w:uiPriority w:val="99"/>
    <w:semiHidden/>
    <w:unhideWhenUsed/>
    <w:rsid w:val="007622B8"/>
    <w:rPr>
      <w:color w:val="2B579A"/>
      <w:shd w:val="clear" w:color="auto" w:fill="E6E6E6"/>
    </w:rPr>
  </w:style>
  <w:style w:type="character" w:styleId="UnresolvedMention">
    <w:name w:val="Unresolved Mention"/>
    <w:basedOn w:val="DefaultParagraphFont"/>
    <w:uiPriority w:val="99"/>
    <w:semiHidden/>
    <w:unhideWhenUsed/>
    <w:rsid w:val="00BD11B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79C1F3A8-DFE8-401D-AA9D-EA99CE46D3EB}">
  <ds:schemaRefs>
    <ds:schemaRef ds:uri="http://schemas.microsoft.com/sharepoint/v3/contenttype/forms"/>
  </ds:schemaRefs>
</ds:datastoreItem>
</file>

<file path=customXml/itemProps3.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F098BA-F736-624B-9E38-4C1E1F807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9</TotalTime>
  <Pages>9</Pages>
  <Words>1265</Words>
  <Characters>7215</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8464</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Marc-André Moreau</cp:lastModifiedBy>
  <cp:revision>1100</cp:revision>
  <cp:lastPrinted>2018-11-02T17:42:00Z</cp:lastPrinted>
  <dcterms:created xsi:type="dcterms:W3CDTF">2016-10-25T20:40:00Z</dcterms:created>
  <dcterms:modified xsi:type="dcterms:W3CDTF">2019-07-17T15:44:00Z</dcterms:modified>
</cp:coreProperties>
</file>